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D7EBA" w14:textId="35FBA73D" w:rsidR="00A96D53" w:rsidRPr="00C86391" w:rsidRDefault="00CB1A1B" w:rsidP="00CB1A1B">
      <w:pPr>
        <w:jc w:val="center"/>
        <w:rPr>
          <w:rFonts w:ascii="Calibri" w:hAnsi="Calibri" w:cs="Calibri"/>
          <w:b/>
          <w:sz w:val="36"/>
          <w:szCs w:val="36"/>
          <w:lang w:val="nl-NL"/>
        </w:rPr>
      </w:pPr>
      <w:r w:rsidRPr="00C86391">
        <w:rPr>
          <w:rFonts w:ascii="Calibri" w:hAnsi="Calibri" w:cs="Calibri"/>
          <w:b/>
          <w:sz w:val="36"/>
          <w:szCs w:val="36"/>
          <w:lang w:val="nl-NL"/>
        </w:rPr>
        <w:t>Test</w:t>
      </w:r>
    </w:p>
    <w:p w14:paraId="76590D52" w14:textId="515042FC" w:rsidR="00CB1A1B" w:rsidRPr="00C86391" w:rsidRDefault="00CB1A1B" w:rsidP="00CB1A1B">
      <w:pPr>
        <w:jc w:val="center"/>
        <w:rPr>
          <w:rFonts w:ascii="Calibri" w:hAnsi="Calibri" w:cs="Calibri"/>
          <w:i/>
          <w:noProof/>
          <w:sz w:val="28"/>
          <w:szCs w:val="28"/>
          <w:lang w:val="nl-NL"/>
        </w:rPr>
      </w:pPr>
      <w:r w:rsidRPr="00C86391">
        <w:rPr>
          <w:rFonts w:ascii="Calibri" w:hAnsi="Calibri" w:cs="Calibri"/>
          <w:b/>
          <w:sz w:val="36"/>
          <w:szCs w:val="36"/>
          <w:lang w:val="nl-NL"/>
        </w:rPr>
        <w:t>F1-regist</w:t>
      </w:r>
      <w:r w:rsidR="00C86391">
        <w:rPr>
          <w:rFonts w:ascii="Calibri" w:hAnsi="Calibri" w:cs="Calibri"/>
          <w:b/>
          <w:sz w:val="36"/>
          <w:szCs w:val="36"/>
          <w:lang w:val="nl-NL"/>
        </w:rPr>
        <w:t>ration</w:t>
      </w:r>
    </w:p>
    <w:p w14:paraId="4113A1CD" w14:textId="77777777" w:rsidR="00A96D53" w:rsidRPr="00C86391" w:rsidRDefault="00A96D53" w:rsidP="00A96D53">
      <w:pPr>
        <w:rPr>
          <w:rFonts w:ascii="Calibri" w:hAnsi="Calibri" w:cs="Calibri"/>
          <w:i/>
          <w:noProof/>
          <w:sz w:val="28"/>
          <w:szCs w:val="28"/>
          <w:lang w:val="nl-NL"/>
        </w:rPr>
      </w:pPr>
    </w:p>
    <w:p w14:paraId="2933159B" w14:textId="77777777" w:rsidR="00A96D53" w:rsidRPr="00C86391" w:rsidRDefault="00A96D53" w:rsidP="00A96D53">
      <w:pPr>
        <w:rPr>
          <w:rFonts w:ascii="Calibri" w:hAnsi="Calibri" w:cs="Calibri"/>
          <w:i/>
          <w:noProof/>
          <w:sz w:val="28"/>
          <w:szCs w:val="28"/>
          <w:lang w:val="nl-NL"/>
        </w:rPr>
      </w:pPr>
    </w:p>
    <w:p w14:paraId="27D0B6DF" w14:textId="77777777" w:rsidR="00A96D53" w:rsidRPr="00C86391" w:rsidRDefault="00A96D53" w:rsidP="00A96D53">
      <w:pPr>
        <w:rPr>
          <w:rFonts w:ascii="Calibri" w:hAnsi="Calibri" w:cs="Calibri"/>
          <w:i/>
          <w:noProof/>
          <w:sz w:val="28"/>
          <w:szCs w:val="28"/>
          <w:lang w:val="nl-NL"/>
        </w:rPr>
      </w:pPr>
    </w:p>
    <w:p w14:paraId="0D046181" w14:textId="77777777" w:rsidR="00A96D53" w:rsidRPr="00C86391" w:rsidRDefault="00A96D53" w:rsidP="00A96D53">
      <w:pPr>
        <w:rPr>
          <w:rFonts w:ascii="Calibri" w:hAnsi="Calibri" w:cs="Calibri"/>
          <w:i/>
          <w:noProof/>
          <w:sz w:val="28"/>
          <w:szCs w:val="28"/>
          <w:lang w:val="nl-NL"/>
        </w:rPr>
      </w:pPr>
    </w:p>
    <w:p w14:paraId="6E79B4C3" w14:textId="77777777" w:rsidR="00A7389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  <w:lang w:val="nl-NL"/>
        </w:rPr>
      </w:pPr>
    </w:p>
    <w:p w14:paraId="41F559A6" w14:textId="77777777" w:rsidR="007A35BB" w:rsidRDefault="007A35BB" w:rsidP="000C3123">
      <w:pPr>
        <w:jc w:val="center"/>
        <w:rPr>
          <w:rFonts w:ascii="Calibri" w:hAnsi="Calibri" w:cs="Calibri"/>
          <w:b/>
          <w:noProof/>
          <w:sz w:val="36"/>
          <w:szCs w:val="36"/>
          <w:lang w:val="nl-NL"/>
        </w:rPr>
      </w:pPr>
    </w:p>
    <w:p w14:paraId="62620B24" w14:textId="77777777" w:rsidR="007A35BB" w:rsidRDefault="007A35BB" w:rsidP="000C3123">
      <w:pPr>
        <w:jc w:val="center"/>
        <w:rPr>
          <w:rFonts w:ascii="Calibri" w:hAnsi="Calibri" w:cs="Calibri"/>
          <w:b/>
          <w:noProof/>
          <w:sz w:val="36"/>
          <w:szCs w:val="36"/>
          <w:lang w:val="nl-NL"/>
        </w:rPr>
      </w:pPr>
    </w:p>
    <w:p w14:paraId="7EA7D4D0" w14:textId="77777777" w:rsidR="007A35BB" w:rsidRDefault="007A35BB" w:rsidP="000C3123">
      <w:pPr>
        <w:jc w:val="center"/>
        <w:rPr>
          <w:rFonts w:ascii="Calibri" w:hAnsi="Calibri" w:cs="Calibri"/>
          <w:b/>
          <w:noProof/>
          <w:sz w:val="36"/>
          <w:szCs w:val="36"/>
          <w:lang w:val="nl-NL"/>
        </w:rPr>
      </w:pPr>
    </w:p>
    <w:p w14:paraId="0C37D718" w14:textId="77777777" w:rsidR="007A35BB" w:rsidRDefault="007A35BB" w:rsidP="000C3123">
      <w:pPr>
        <w:jc w:val="center"/>
        <w:rPr>
          <w:rFonts w:ascii="Calibri" w:hAnsi="Calibri" w:cs="Calibri"/>
          <w:b/>
          <w:noProof/>
          <w:sz w:val="36"/>
          <w:szCs w:val="36"/>
          <w:lang w:val="nl-NL"/>
        </w:rPr>
      </w:pPr>
    </w:p>
    <w:p w14:paraId="163F5650" w14:textId="77777777" w:rsidR="007A35BB" w:rsidRDefault="007A35BB" w:rsidP="000C3123">
      <w:pPr>
        <w:jc w:val="center"/>
        <w:rPr>
          <w:rFonts w:ascii="Calibri" w:hAnsi="Calibri" w:cs="Calibri"/>
          <w:b/>
          <w:noProof/>
          <w:sz w:val="36"/>
          <w:szCs w:val="36"/>
          <w:lang w:val="nl-NL"/>
        </w:rPr>
      </w:pPr>
    </w:p>
    <w:p w14:paraId="02C246AD" w14:textId="77777777" w:rsidR="007A35BB" w:rsidRDefault="007A35BB" w:rsidP="000C3123">
      <w:pPr>
        <w:jc w:val="center"/>
        <w:rPr>
          <w:rFonts w:ascii="Calibri" w:hAnsi="Calibri" w:cs="Calibri"/>
          <w:b/>
          <w:noProof/>
          <w:sz w:val="36"/>
          <w:szCs w:val="36"/>
          <w:lang w:val="nl-NL"/>
        </w:rPr>
      </w:pPr>
    </w:p>
    <w:p w14:paraId="08825C06" w14:textId="77777777" w:rsidR="007A35BB" w:rsidRPr="00C86391" w:rsidRDefault="007A35BB" w:rsidP="000C3123">
      <w:pPr>
        <w:jc w:val="center"/>
        <w:rPr>
          <w:rFonts w:ascii="Calibri" w:hAnsi="Calibri" w:cs="Calibri"/>
          <w:b/>
          <w:noProof/>
          <w:sz w:val="36"/>
          <w:szCs w:val="36"/>
          <w:lang w:val="nl-NL"/>
        </w:rPr>
      </w:pPr>
    </w:p>
    <w:p w14:paraId="4E189553" w14:textId="77777777" w:rsidR="00A73898" w:rsidRPr="00C86391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  <w:lang w:val="nl-NL"/>
        </w:rPr>
      </w:pPr>
    </w:p>
    <w:p w14:paraId="20256DFE" w14:textId="77777777" w:rsidR="00A73898" w:rsidRPr="00C86391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  <w:lang w:val="nl-NL"/>
        </w:rPr>
      </w:pPr>
    </w:p>
    <w:p w14:paraId="56F95EC5" w14:textId="77777777" w:rsidR="005F076D" w:rsidRPr="00C86391" w:rsidRDefault="005F076D">
      <w:pPr>
        <w:rPr>
          <w:rFonts w:ascii="Calibri" w:hAnsi="Calibri" w:cs="Calibri"/>
          <w:lang w:val="nl-NL"/>
        </w:rPr>
      </w:pPr>
    </w:p>
    <w:p w14:paraId="1FB5F690" w14:textId="77777777" w:rsidR="00CB1A1B" w:rsidRPr="00C86391" w:rsidRDefault="00CB1A1B">
      <w:pPr>
        <w:pStyle w:val="Inhopg1"/>
        <w:tabs>
          <w:tab w:val="left" w:pos="400"/>
        </w:tabs>
        <w:rPr>
          <w:rFonts w:ascii="Calibri" w:hAnsi="Calibri" w:cs="Calibri"/>
          <w:b w:val="0"/>
          <w:caps w:val="0"/>
          <w:lang w:val="nl-NL"/>
        </w:rPr>
      </w:pPr>
    </w:p>
    <w:p w14:paraId="686142C2" w14:textId="77777777" w:rsidR="00CB1A1B" w:rsidRPr="00C86391" w:rsidRDefault="00CB1A1B">
      <w:pPr>
        <w:pStyle w:val="Inhopg1"/>
        <w:tabs>
          <w:tab w:val="left" w:pos="400"/>
        </w:tabs>
        <w:rPr>
          <w:rFonts w:ascii="Calibri" w:hAnsi="Calibri" w:cs="Calibri"/>
          <w:b w:val="0"/>
          <w:caps w:val="0"/>
          <w:lang w:val="nl-NL"/>
        </w:rPr>
      </w:pPr>
    </w:p>
    <w:p w14:paraId="35E7DB44" w14:textId="77777777" w:rsidR="00CB1A1B" w:rsidRPr="00C86391" w:rsidRDefault="00CB1A1B">
      <w:pPr>
        <w:pStyle w:val="Inhopg1"/>
        <w:tabs>
          <w:tab w:val="left" w:pos="400"/>
        </w:tabs>
        <w:rPr>
          <w:rFonts w:ascii="Calibri" w:hAnsi="Calibri" w:cs="Calibri"/>
          <w:b w:val="0"/>
          <w:caps w:val="0"/>
          <w:lang w:val="nl-NL"/>
        </w:rPr>
      </w:pPr>
    </w:p>
    <w:p w14:paraId="422C4160" w14:textId="77777777" w:rsidR="00CB1A1B" w:rsidRPr="00C86391" w:rsidRDefault="00CB1A1B">
      <w:pPr>
        <w:pStyle w:val="Inhopg1"/>
        <w:tabs>
          <w:tab w:val="left" w:pos="400"/>
        </w:tabs>
        <w:rPr>
          <w:rFonts w:ascii="Calibri" w:hAnsi="Calibri" w:cs="Calibri"/>
          <w:b w:val="0"/>
          <w:caps w:val="0"/>
          <w:lang w:val="nl-NL"/>
        </w:rPr>
      </w:pPr>
    </w:p>
    <w:p w14:paraId="1F85C996" w14:textId="77777777" w:rsidR="00CB1A1B" w:rsidRPr="00C86391" w:rsidRDefault="00CB1A1B">
      <w:pPr>
        <w:pStyle w:val="Inhopg1"/>
        <w:tabs>
          <w:tab w:val="left" w:pos="400"/>
        </w:tabs>
        <w:rPr>
          <w:rFonts w:ascii="Calibri" w:hAnsi="Calibri" w:cs="Calibri"/>
          <w:b w:val="0"/>
          <w:caps w:val="0"/>
          <w:lang w:val="nl-NL"/>
        </w:rPr>
      </w:pPr>
    </w:p>
    <w:p w14:paraId="2C50A32E" w14:textId="77777777" w:rsidR="00CB1A1B" w:rsidRPr="00C86391" w:rsidRDefault="00CB1A1B">
      <w:pPr>
        <w:pStyle w:val="Inhopg1"/>
        <w:tabs>
          <w:tab w:val="left" w:pos="400"/>
        </w:tabs>
        <w:rPr>
          <w:rFonts w:ascii="Calibri" w:hAnsi="Calibri" w:cs="Calibri"/>
          <w:b w:val="0"/>
          <w:caps w:val="0"/>
          <w:lang w:val="nl-NL"/>
        </w:rPr>
      </w:pPr>
    </w:p>
    <w:p w14:paraId="4F3D3E80" w14:textId="77777777" w:rsidR="00CB1A1B" w:rsidRPr="00C86391" w:rsidRDefault="00CB1A1B">
      <w:pPr>
        <w:pStyle w:val="Inhopg1"/>
        <w:tabs>
          <w:tab w:val="left" w:pos="400"/>
        </w:tabs>
        <w:rPr>
          <w:rFonts w:ascii="Calibri" w:hAnsi="Calibri" w:cs="Calibri"/>
          <w:b w:val="0"/>
          <w:caps w:val="0"/>
          <w:lang w:val="nl-NL"/>
        </w:rPr>
      </w:pPr>
    </w:p>
    <w:p w14:paraId="659D7EBA" w14:textId="77777777" w:rsidR="00CB1A1B" w:rsidRPr="00C86391" w:rsidRDefault="00CB1A1B">
      <w:pPr>
        <w:pStyle w:val="Inhopg1"/>
        <w:tabs>
          <w:tab w:val="left" w:pos="400"/>
        </w:tabs>
        <w:rPr>
          <w:rFonts w:ascii="Calibri" w:hAnsi="Calibri" w:cs="Calibri"/>
          <w:b w:val="0"/>
          <w:caps w:val="0"/>
          <w:lang w:val="nl-NL"/>
        </w:rPr>
      </w:pPr>
    </w:p>
    <w:p w14:paraId="15FD25F5" w14:textId="77777777" w:rsidR="00CB1A1B" w:rsidRPr="00C86391" w:rsidRDefault="00CB1A1B">
      <w:pPr>
        <w:pStyle w:val="Inhopg1"/>
        <w:tabs>
          <w:tab w:val="left" w:pos="400"/>
        </w:tabs>
        <w:rPr>
          <w:rFonts w:ascii="Calibri" w:hAnsi="Calibri" w:cs="Calibri"/>
          <w:b w:val="0"/>
          <w:caps w:val="0"/>
          <w:lang w:val="nl-NL"/>
        </w:rPr>
      </w:pPr>
    </w:p>
    <w:p w14:paraId="14AE11B0" w14:textId="77777777" w:rsidR="00CB1A1B" w:rsidRPr="00C86391" w:rsidRDefault="00CB1A1B">
      <w:pPr>
        <w:pStyle w:val="Inhopg1"/>
        <w:tabs>
          <w:tab w:val="left" w:pos="400"/>
        </w:tabs>
        <w:rPr>
          <w:rFonts w:ascii="Calibri" w:hAnsi="Calibri" w:cs="Calibri"/>
          <w:b w:val="0"/>
          <w:caps w:val="0"/>
          <w:lang w:val="nl-NL"/>
        </w:rPr>
      </w:pPr>
    </w:p>
    <w:p w14:paraId="32E5F95B" w14:textId="77777777" w:rsidR="00CB1A1B" w:rsidRPr="00C86391" w:rsidRDefault="00CB1A1B">
      <w:pPr>
        <w:pStyle w:val="Inhopg1"/>
        <w:tabs>
          <w:tab w:val="left" w:pos="400"/>
        </w:tabs>
        <w:rPr>
          <w:rFonts w:ascii="Calibri" w:hAnsi="Calibri" w:cs="Calibri"/>
          <w:b w:val="0"/>
          <w:caps w:val="0"/>
          <w:lang w:val="nl-NL"/>
        </w:rPr>
      </w:pPr>
    </w:p>
    <w:p w14:paraId="714CACFD" w14:textId="77777777" w:rsidR="00CB1A1B" w:rsidRPr="00C86391" w:rsidRDefault="00CB1A1B">
      <w:pPr>
        <w:pStyle w:val="Inhopg1"/>
        <w:tabs>
          <w:tab w:val="left" w:pos="400"/>
        </w:tabs>
        <w:rPr>
          <w:rFonts w:ascii="Calibri" w:hAnsi="Calibri" w:cs="Calibri"/>
          <w:b w:val="0"/>
          <w:caps w:val="0"/>
          <w:lang w:val="nl-NL"/>
        </w:rPr>
      </w:pPr>
    </w:p>
    <w:p w14:paraId="3ADE11E3" w14:textId="342911AE" w:rsidR="005F076D" w:rsidRDefault="005F076D">
      <w:pPr>
        <w:rPr>
          <w:rFonts w:ascii="Calibri" w:hAnsi="Calibri" w:cs="Calibri"/>
        </w:rPr>
      </w:pPr>
    </w:p>
    <w:p w14:paraId="304C8303" w14:textId="105285DA" w:rsidR="007A35BB" w:rsidRDefault="007A35BB" w:rsidP="007A35BB">
      <w:pPr>
        <w:pStyle w:val="Kop1"/>
        <w:rPr>
          <w:lang w:val="nl-NL"/>
        </w:rPr>
      </w:pPr>
      <w:r w:rsidRPr="007A35BB">
        <w:rPr>
          <w:lang w:val="nl-NL"/>
        </w:rPr>
        <w:lastRenderedPageBreak/>
        <w:t>Overzicht van te testen f</w:t>
      </w:r>
      <w:r>
        <w:rPr>
          <w:lang w:val="nl-NL"/>
        </w:rPr>
        <w:t>uncties</w:t>
      </w:r>
    </w:p>
    <w:p w14:paraId="2F4D72B0" w14:textId="0879E5E2" w:rsidR="007A35BB" w:rsidRDefault="007A35BB" w:rsidP="007A35BB">
      <w:pPr>
        <w:pStyle w:val="Kop2"/>
        <w:rPr>
          <w:lang w:val="nl-NL"/>
        </w:rPr>
      </w:pPr>
      <w:r>
        <w:rPr>
          <w:lang w:val="nl-NL"/>
        </w:rPr>
        <w:t>Functie inloggen</w:t>
      </w:r>
    </w:p>
    <w:p w14:paraId="72E406A6" w14:textId="54A309CF" w:rsidR="007A35BB" w:rsidRDefault="007A35BB" w:rsidP="00685F0C">
      <w:pPr>
        <w:pStyle w:val="Kop3"/>
        <w:rPr>
          <w:lang w:val="nl-NL"/>
        </w:rPr>
      </w:pPr>
      <w:r>
        <w:rPr>
          <w:lang w:val="nl-NL"/>
        </w:rPr>
        <w:t>Inloggen met de juiste gegevens</w:t>
      </w:r>
    </w:p>
    <w:p w14:paraId="30885870" w14:textId="77777777" w:rsidR="00685F0C" w:rsidRDefault="00685F0C" w:rsidP="00685F0C">
      <w:pPr>
        <w:pStyle w:val="Kop4"/>
      </w:pPr>
      <w:r w:rsidRPr="00685F0C">
        <w:t>Verwachte output</w:t>
      </w:r>
    </w:p>
    <w:p w14:paraId="1EB1D4B3" w14:textId="7FF7A6A8" w:rsidR="00685F0C" w:rsidRDefault="00685F0C" w:rsidP="00685F0C">
      <w:pPr>
        <w:rPr>
          <w:lang w:val="nl-NL"/>
        </w:rPr>
      </w:pPr>
      <w:r w:rsidRPr="00685F0C">
        <w:rPr>
          <w:lang w:val="nl-NL"/>
        </w:rPr>
        <w:t>User word</w:t>
      </w:r>
      <w:r>
        <w:rPr>
          <w:lang w:val="nl-NL"/>
        </w:rPr>
        <w:t>t</w:t>
      </w:r>
      <w:r w:rsidRPr="00685F0C">
        <w:rPr>
          <w:lang w:val="nl-NL"/>
        </w:rPr>
        <w:t xml:space="preserve"> doorgestuurd naar </w:t>
      </w:r>
      <w:r>
        <w:rPr>
          <w:lang w:val="nl-NL"/>
        </w:rPr>
        <w:t>zijn profiel met de ingelogde gegevens</w:t>
      </w:r>
    </w:p>
    <w:p w14:paraId="664F51E0" w14:textId="77777777" w:rsidR="00685F0C" w:rsidRPr="00685F0C" w:rsidRDefault="00685F0C" w:rsidP="00685F0C">
      <w:pPr>
        <w:rPr>
          <w:lang w:val="nl-NL"/>
        </w:rPr>
      </w:pPr>
    </w:p>
    <w:p w14:paraId="79B58E63" w14:textId="77777777" w:rsidR="00685F0C" w:rsidRDefault="00685F0C" w:rsidP="00685F0C">
      <w:pPr>
        <w:pStyle w:val="Kop4"/>
      </w:pPr>
      <w:r w:rsidRPr="00685F0C">
        <w:t>Werkelijke output</w:t>
      </w:r>
    </w:p>
    <w:p w14:paraId="0C219902" w14:textId="5AC17F6E" w:rsidR="00685F0C" w:rsidRPr="00685F0C" w:rsidRDefault="00685F0C" w:rsidP="00685F0C">
      <w:pPr>
        <w:rPr>
          <w:lang w:val="nl-NL"/>
        </w:rPr>
      </w:pPr>
      <w:r w:rsidRPr="00685F0C">
        <w:rPr>
          <w:lang w:val="nl-NL"/>
        </w:rPr>
        <w:t>User word</w:t>
      </w:r>
      <w:r>
        <w:rPr>
          <w:lang w:val="nl-NL"/>
        </w:rPr>
        <w:t>t</w:t>
      </w:r>
      <w:r w:rsidRPr="00685F0C">
        <w:rPr>
          <w:lang w:val="nl-NL"/>
        </w:rPr>
        <w:t xml:space="preserve"> doorgestuurd naar </w:t>
      </w:r>
      <w:r>
        <w:rPr>
          <w:lang w:val="nl-NL"/>
        </w:rPr>
        <w:t>zijn profiel met de ingelogde gegevens</w:t>
      </w:r>
    </w:p>
    <w:p w14:paraId="0AD58ECD" w14:textId="77777777" w:rsidR="00685F0C" w:rsidRPr="00685F0C" w:rsidRDefault="00685F0C" w:rsidP="00685F0C">
      <w:pPr>
        <w:rPr>
          <w:lang w:val="nl-NL"/>
        </w:rPr>
      </w:pPr>
    </w:p>
    <w:p w14:paraId="452453AA" w14:textId="77777777" w:rsidR="00685F0C" w:rsidRPr="00685F0C" w:rsidRDefault="00685F0C" w:rsidP="00685F0C">
      <w:pPr>
        <w:pStyle w:val="Kop4"/>
      </w:pPr>
      <w:r w:rsidRPr="00685F0C">
        <w:t>Conclusie test</w:t>
      </w:r>
    </w:p>
    <w:p w14:paraId="4C1F6C4F" w14:textId="538BFE72" w:rsidR="007A35BB" w:rsidRPr="00685F0C" w:rsidRDefault="00685F0C" w:rsidP="00685F0C">
      <w:pPr>
        <w:rPr>
          <w:rFonts w:cs="Calibri"/>
          <w:lang w:val="nl-NL"/>
        </w:rPr>
      </w:pPr>
      <w:r w:rsidRPr="00685F0C">
        <w:rPr>
          <w:rFonts w:cs="Calibri"/>
          <w:lang w:val="nl-NL"/>
        </w:rPr>
        <w:t>Functionaliteit werkt naar behoren</w:t>
      </w:r>
    </w:p>
    <w:p w14:paraId="07F62B85" w14:textId="17E86B37" w:rsidR="007A35BB" w:rsidRDefault="007A35BB" w:rsidP="007A35BB">
      <w:pPr>
        <w:pStyle w:val="Kop3"/>
        <w:rPr>
          <w:lang w:val="nl-NL"/>
        </w:rPr>
      </w:pPr>
      <w:r>
        <w:rPr>
          <w:lang w:val="nl-NL"/>
        </w:rPr>
        <w:t>Inloggen met verkeerde gebruikersnaam</w:t>
      </w:r>
    </w:p>
    <w:p w14:paraId="5D92BD07" w14:textId="7F0CC98E" w:rsidR="007A35BB" w:rsidRPr="007A35BB" w:rsidRDefault="007A35BB" w:rsidP="007A35BB">
      <w:pPr>
        <w:ind w:left="1080"/>
        <w:rPr>
          <w:rFonts w:cs="Calibri"/>
          <w:lang w:val="nl-NL"/>
        </w:rPr>
      </w:pPr>
    </w:p>
    <w:p w14:paraId="1DAA8996" w14:textId="7DF4F10A" w:rsidR="00685F0C" w:rsidRDefault="00685F0C" w:rsidP="00685F0C">
      <w:pPr>
        <w:pStyle w:val="Kop4"/>
      </w:pPr>
      <w:r w:rsidRPr="00685F0C">
        <w:t>Verwachte output</w:t>
      </w:r>
    </w:p>
    <w:p w14:paraId="07076ACF" w14:textId="7C20DC8D" w:rsidR="00685F0C" w:rsidRDefault="00685F0C" w:rsidP="00685F0C">
      <w:r w:rsidRPr="00685F0C">
        <w:t>User krijg teen error message (“</w:t>
      </w:r>
      <w:r>
        <w:rPr>
          <w:rStyle w:val="Zwaar"/>
          <w:rFonts w:ascii="Nunito" w:hAnsi="Nunito"/>
          <w:color w:val="DC3545"/>
          <w:sz w:val="19"/>
          <w:szCs w:val="19"/>
          <w:shd w:val="clear" w:color="auto" w:fill="F8FAFC"/>
        </w:rPr>
        <w:t>These credentials do not match our records.</w:t>
      </w:r>
      <w:r w:rsidRPr="00685F0C">
        <w:t>”)</w:t>
      </w:r>
      <w:r>
        <w:t xml:space="preserve"> </w:t>
      </w:r>
      <w:r w:rsidRPr="00685F0C">
        <w:t xml:space="preserve">van verkeerde input en de input field krijgt een error border. </w:t>
      </w:r>
    </w:p>
    <w:p w14:paraId="1CBDD2BA" w14:textId="77777777" w:rsidR="00685F0C" w:rsidRPr="00685F0C" w:rsidRDefault="00685F0C" w:rsidP="00685F0C"/>
    <w:p w14:paraId="326CF764" w14:textId="77777777" w:rsidR="00685F0C" w:rsidRDefault="00685F0C" w:rsidP="00685F0C">
      <w:pPr>
        <w:pStyle w:val="Kop4"/>
      </w:pPr>
      <w:r w:rsidRPr="00685F0C">
        <w:t>Werkelijke output</w:t>
      </w:r>
    </w:p>
    <w:p w14:paraId="428CF139" w14:textId="43CAD2FB" w:rsidR="00685F0C" w:rsidRDefault="00685F0C" w:rsidP="00685F0C">
      <w:r w:rsidRPr="00685F0C">
        <w:t>User krijg teen error message (“</w:t>
      </w:r>
      <w:r>
        <w:rPr>
          <w:rStyle w:val="Zwaar"/>
          <w:rFonts w:ascii="Nunito" w:hAnsi="Nunito"/>
          <w:color w:val="DC3545"/>
          <w:sz w:val="19"/>
          <w:szCs w:val="19"/>
          <w:shd w:val="clear" w:color="auto" w:fill="F8FAFC"/>
        </w:rPr>
        <w:t>These credentials do not match our records.</w:t>
      </w:r>
      <w:r w:rsidRPr="00685F0C">
        <w:t>”)</w:t>
      </w:r>
      <w:r>
        <w:t>.</w:t>
      </w:r>
    </w:p>
    <w:p w14:paraId="4C60A2C9" w14:textId="77777777" w:rsidR="00685F0C" w:rsidRPr="00685F0C" w:rsidRDefault="00685F0C" w:rsidP="00685F0C"/>
    <w:p w14:paraId="195B7E23" w14:textId="77777777" w:rsidR="00685F0C" w:rsidRDefault="00685F0C" w:rsidP="00685F0C">
      <w:pPr>
        <w:pStyle w:val="Kop4"/>
      </w:pPr>
      <w:r w:rsidRPr="00685F0C">
        <w:t>Conclusie test</w:t>
      </w:r>
    </w:p>
    <w:p w14:paraId="08D3AAEF" w14:textId="13D5315B" w:rsidR="00685F0C" w:rsidRPr="00685F0C" w:rsidRDefault="00685F0C" w:rsidP="00685F0C">
      <w:r>
        <w:t>Functionaliteit werkt naar behoren.</w:t>
      </w:r>
    </w:p>
    <w:p w14:paraId="0D314614" w14:textId="3C2B8538" w:rsidR="007A35BB" w:rsidRDefault="00685F0C" w:rsidP="007A35BB">
      <w:pPr>
        <w:pStyle w:val="Kop3"/>
        <w:rPr>
          <w:lang w:val="nl-NL"/>
        </w:rPr>
      </w:pPr>
      <w:r>
        <w:rPr>
          <w:lang w:val="nl-NL"/>
        </w:rPr>
        <w:t>Inlog</w:t>
      </w:r>
      <w:r w:rsidR="007A35BB">
        <w:rPr>
          <w:lang w:val="nl-NL"/>
        </w:rPr>
        <w:t>gen met verkeerde wachtwoord</w:t>
      </w:r>
    </w:p>
    <w:p w14:paraId="56808B94" w14:textId="77777777" w:rsidR="00685F0C" w:rsidRDefault="00685F0C" w:rsidP="00685F0C">
      <w:pPr>
        <w:pStyle w:val="Kop4"/>
      </w:pPr>
      <w:r w:rsidRPr="00685F0C">
        <w:t>Verwachte output</w:t>
      </w:r>
    </w:p>
    <w:p w14:paraId="1ABE5ACB" w14:textId="0F59185B" w:rsidR="00685F0C" w:rsidRDefault="00685F0C" w:rsidP="00685F0C">
      <w:r w:rsidRPr="00685F0C">
        <w:t>User krijg teen error message (“</w:t>
      </w:r>
      <w:r>
        <w:rPr>
          <w:rStyle w:val="Zwaar"/>
          <w:rFonts w:ascii="Nunito" w:hAnsi="Nunito"/>
          <w:color w:val="DC3545"/>
          <w:sz w:val="19"/>
          <w:szCs w:val="19"/>
          <w:shd w:val="clear" w:color="auto" w:fill="F8FAFC"/>
        </w:rPr>
        <w:t>These credentials do not match our records.</w:t>
      </w:r>
      <w:r w:rsidRPr="00685F0C">
        <w:t>”)</w:t>
      </w:r>
      <w:r>
        <w:t xml:space="preserve">  bij de email input. Voor safety.</w:t>
      </w:r>
    </w:p>
    <w:p w14:paraId="35B8B02C" w14:textId="77777777" w:rsidR="00685F0C" w:rsidRPr="00685F0C" w:rsidRDefault="00685F0C" w:rsidP="00685F0C"/>
    <w:p w14:paraId="1C777E37" w14:textId="77777777" w:rsidR="00685F0C" w:rsidRDefault="00685F0C" w:rsidP="00685F0C">
      <w:pPr>
        <w:pStyle w:val="Kop4"/>
      </w:pPr>
      <w:r w:rsidRPr="00685F0C">
        <w:t>Werkelijke output</w:t>
      </w:r>
    </w:p>
    <w:p w14:paraId="1EB58983" w14:textId="77777777" w:rsidR="00685F0C" w:rsidRDefault="00685F0C" w:rsidP="00685F0C">
      <w:r w:rsidRPr="00685F0C">
        <w:t>User krijg teen error message (“</w:t>
      </w:r>
      <w:r>
        <w:rPr>
          <w:rStyle w:val="Zwaar"/>
          <w:rFonts w:ascii="Nunito" w:hAnsi="Nunito"/>
          <w:color w:val="DC3545"/>
          <w:sz w:val="19"/>
          <w:szCs w:val="19"/>
          <w:shd w:val="clear" w:color="auto" w:fill="F8FAFC"/>
        </w:rPr>
        <w:t>These credentials do not match our records.</w:t>
      </w:r>
      <w:r w:rsidRPr="00685F0C">
        <w:t>”)</w:t>
      </w:r>
      <w:r>
        <w:t>.</w:t>
      </w:r>
    </w:p>
    <w:p w14:paraId="65057DBC" w14:textId="77777777" w:rsidR="00685F0C" w:rsidRPr="00685F0C" w:rsidRDefault="00685F0C" w:rsidP="00685F0C"/>
    <w:p w14:paraId="2B67D3AA" w14:textId="77777777" w:rsidR="00685F0C" w:rsidRPr="00685F0C" w:rsidRDefault="00685F0C" w:rsidP="00685F0C"/>
    <w:p w14:paraId="2F31C877" w14:textId="77777777" w:rsidR="00685F0C" w:rsidRDefault="00685F0C" w:rsidP="00685F0C">
      <w:pPr>
        <w:pStyle w:val="Kop4"/>
      </w:pPr>
      <w:r w:rsidRPr="00685F0C">
        <w:t>Conclusie test</w:t>
      </w:r>
    </w:p>
    <w:p w14:paraId="0D334129" w14:textId="77777777" w:rsidR="00685F0C" w:rsidRPr="00685F0C" w:rsidRDefault="00685F0C" w:rsidP="00685F0C">
      <w:pPr>
        <w:rPr>
          <w:lang w:val="nl-NL"/>
        </w:rPr>
      </w:pPr>
      <w:r w:rsidRPr="00685F0C">
        <w:rPr>
          <w:lang w:val="nl-NL"/>
        </w:rPr>
        <w:t>Functionaliteit werkt naar behoren.</w:t>
      </w:r>
    </w:p>
    <w:p w14:paraId="6DF2DF78" w14:textId="1973E194" w:rsidR="00685F0C" w:rsidRDefault="00685F0C">
      <w:pPr>
        <w:rPr>
          <w:lang w:val="nl-NL"/>
        </w:rPr>
      </w:pPr>
      <w:r>
        <w:rPr>
          <w:lang w:val="nl-NL"/>
        </w:rPr>
        <w:br w:type="page"/>
      </w:r>
    </w:p>
    <w:p w14:paraId="61A783F9" w14:textId="319058D3" w:rsidR="005F076D" w:rsidRPr="007A35BB" w:rsidRDefault="00685F0C" w:rsidP="00685F0C">
      <w:pPr>
        <w:pStyle w:val="Kop2"/>
        <w:rPr>
          <w:lang w:val="nl-NL"/>
        </w:rPr>
      </w:pPr>
      <w:r>
        <w:rPr>
          <w:lang w:val="nl-NL"/>
        </w:rPr>
        <w:lastRenderedPageBreak/>
        <w:t>Functie registreren</w:t>
      </w:r>
    </w:p>
    <w:p w14:paraId="727EDF1D" w14:textId="77777777" w:rsidR="005F076D" w:rsidRDefault="005F076D">
      <w:pPr>
        <w:rPr>
          <w:rFonts w:ascii="Calibri" w:hAnsi="Calibri" w:cs="Calibri"/>
          <w:lang w:val="nl-NL"/>
        </w:rPr>
      </w:pPr>
    </w:p>
    <w:p w14:paraId="301ACB5B" w14:textId="6A562D1A" w:rsidR="00685F0C" w:rsidRDefault="00685F0C" w:rsidP="00685F0C">
      <w:pPr>
        <w:pStyle w:val="Kop3"/>
        <w:rPr>
          <w:lang w:val="nl-NL"/>
        </w:rPr>
      </w:pPr>
      <w:r>
        <w:rPr>
          <w:lang w:val="nl-NL"/>
        </w:rPr>
        <w:t>Registreren met de juiste gegevens</w:t>
      </w:r>
    </w:p>
    <w:p w14:paraId="7AB5EB8F" w14:textId="77777777" w:rsidR="00685F0C" w:rsidRPr="007A35BB" w:rsidRDefault="00685F0C">
      <w:pPr>
        <w:rPr>
          <w:rFonts w:ascii="Calibri" w:hAnsi="Calibri" w:cs="Calibri"/>
          <w:lang w:val="nl-NL"/>
        </w:rPr>
      </w:pPr>
    </w:p>
    <w:p w14:paraId="10230F58" w14:textId="1EEF2C89" w:rsidR="00965470" w:rsidRPr="00965470" w:rsidRDefault="00685F0C" w:rsidP="00965470">
      <w:pPr>
        <w:pStyle w:val="Kop4"/>
      </w:pPr>
      <w:r w:rsidRPr="00685F0C">
        <w:t>Verwachte output</w:t>
      </w:r>
    </w:p>
    <w:p w14:paraId="124BA043" w14:textId="1CCA5E48" w:rsidR="00227346" w:rsidRDefault="00227346" w:rsidP="00227346">
      <w:pPr>
        <w:rPr>
          <w:lang w:val="nl-NL"/>
        </w:rPr>
      </w:pPr>
      <w:r w:rsidRPr="00227346">
        <w:rPr>
          <w:lang w:val="nl-NL"/>
        </w:rPr>
        <w:t>De gebruiker heeft alle v</w:t>
      </w:r>
      <w:r>
        <w:rPr>
          <w:lang w:val="nl-NL"/>
        </w:rPr>
        <w:t>elden ingevoerd en zijn accountgegevens worden opgeslagen in de database</w:t>
      </w:r>
    </w:p>
    <w:p w14:paraId="1CD961B0" w14:textId="77777777" w:rsidR="00227346" w:rsidRPr="00227346" w:rsidRDefault="00227346" w:rsidP="00227346">
      <w:pPr>
        <w:rPr>
          <w:lang w:val="nl-NL"/>
        </w:rPr>
      </w:pPr>
    </w:p>
    <w:p w14:paraId="5DD56327" w14:textId="26071962" w:rsidR="00B74D3E" w:rsidRPr="00B74D3E" w:rsidRDefault="00685F0C" w:rsidP="00B74D3E">
      <w:pPr>
        <w:pStyle w:val="Kop4"/>
      </w:pPr>
      <w:r w:rsidRPr="00685F0C">
        <w:t>Werkelijke output</w:t>
      </w:r>
    </w:p>
    <w:p w14:paraId="152EBC63" w14:textId="77777777" w:rsidR="00227346" w:rsidRDefault="00227346" w:rsidP="00227346">
      <w:pPr>
        <w:rPr>
          <w:lang w:val="nl-NL"/>
        </w:rPr>
      </w:pPr>
      <w:r w:rsidRPr="00227346">
        <w:rPr>
          <w:lang w:val="nl-NL"/>
        </w:rPr>
        <w:t>De gebruiker heeft alle v</w:t>
      </w:r>
      <w:r>
        <w:rPr>
          <w:lang w:val="nl-NL"/>
        </w:rPr>
        <w:t>elden ingevoerd en zijn accountgegevens worden opgeslagen in de database</w:t>
      </w:r>
    </w:p>
    <w:p w14:paraId="6692BA5C" w14:textId="77777777" w:rsidR="00227346" w:rsidRPr="00227346" w:rsidRDefault="00227346" w:rsidP="00227346">
      <w:pPr>
        <w:rPr>
          <w:lang w:val="nl-NL"/>
        </w:rPr>
      </w:pPr>
    </w:p>
    <w:p w14:paraId="7FECE594" w14:textId="6BEFE241" w:rsidR="00B74D3E" w:rsidRPr="00B74D3E" w:rsidRDefault="00685F0C" w:rsidP="00B74D3E">
      <w:pPr>
        <w:pStyle w:val="Kop4"/>
      </w:pPr>
      <w:r w:rsidRPr="00685F0C">
        <w:t>Conclusie test</w:t>
      </w:r>
    </w:p>
    <w:p w14:paraId="0F55E525" w14:textId="591AADFD" w:rsidR="00227346" w:rsidRPr="00227346" w:rsidRDefault="00227346" w:rsidP="00227346">
      <w:r w:rsidRPr="00685F0C">
        <w:rPr>
          <w:lang w:val="nl-NL"/>
        </w:rPr>
        <w:t>Functionaliteit werkt naar behoren</w:t>
      </w:r>
      <w:r>
        <w:rPr>
          <w:lang w:val="nl-NL"/>
        </w:rPr>
        <w:t>.</w:t>
      </w:r>
    </w:p>
    <w:p w14:paraId="0BA1165F" w14:textId="7274A125" w:rsidR="00685F0C" w:rsidRPr="00227346" w:rsidRDefault="00685F0C" w:rsidP="00227346">
      <w:pPr>
        <w:pStyle w:val="Kop3"/>
        <w:rPr>
          <w:lang w:val="nl-NL"/>
        </w:rPr>
      </w:pPr>
      <w:r w:rsidRPr="00227346">
        <w:rPr>
          <w:lang w:val="nl-NL"/>
        </w:rPr>
        <w:t xml:space="preserve">Registreren met </w:t>
      </w:r>
      <w:r w:rsidR="00227346" w:rsidRPr="00227346">
        <w:rPr>
          <w:lang w:val="nl-NL"/>
        </w:rPr>
        <w:t xml:space="preserve">gebruikte </w:t>
      </w:r>
      <w:r w:rsidR="00227346">
        <w:rPr>
          <w:lang w:val="nl-NL"/>
        </w:rPr>
        <w:t>gegevens</w:t>
      </w:r>
    </w:p>
    <w:p w14:paraId="4A30A1B5" w14:textId="77777777" w:rsidR="00685F0C" w:rsidRDefault="00685F0C" w:rsidP="00685F0C"/>
    <w:p w14:paraId="55006C70" w14:textId="4C884740" w:rsidR="00B74D3E" w:rsidRPr="00B74D3E" w:rsidRDefault="00227346" w:rsidP="00B74D3E">
      <w:pPr>
        <w:pStyle w:val="Kop4"/>
      </w:pPr>
      <w:r w:rsidRPr="00685F0C">
        <w:t>Verwachte output</w:t>
      </w:r>
    </w:p>
    <w:p w14:paraId="3E068910" w14:textId="2C4860A2" w:rsidR="00227346" w:rsidRDefault="00227346" w:rsidP="00227346">
      <w:pPr>
        <w:rPr>
          <w:lang w:val="nl-NL"/>
        </w:rPr>
      </w:pPr>
      <w:r w:rsidRPr="00227346">
        <w:rPr>
          <w:lang w:val="nl-NL"/>
        </w:rPr>
        <w:t>De user krijgt een e</w:t>
      </w:r>
      <w:r>
        <w:rPr>
          <w:lang w:val="nl-NL"/>
        </w:rPr>
        <w:t>rror message dat de ingevoerde gegevens al gebruikt worden.</w:t>
      </w:r>
    </w:p>
    <w:p w14:paraId="4DFD7923" w14:textId="52448BBD" w:rsidR="00227346" w:rsidRPr="00227346" w:rsidRDefault="00227346" w:rsidP="00227346">
      <w:r w:rsidRPr="00227346">
        <w:t>(“</w:t>
      </w:r>
      <w:r>
        <w:rPr>
          <w:rStyle w:val="Zwaar"/>
          <w:rFonts w:ascii="Nunito" w:hAnsi="Nunito"/>
          <w:color w:val="DC3545"/>
          <w:sz w:val="19"/>
          <w:szCs w:val="19"/>
          <w:shd w:val="clear" w:color="auto" w:fill="F8FAFC"/>
        </w:rPr>
        <w:t>The email has already been taken.</w:t>
      </w:r>
      <w:r w:rsidRPr="00227346">
        <w:t>”)</w:t>
      </w:r>
    </w:p>
    <w:p w14:paraId="78DEF580" w14:textId="77777777" w:rsidR="00227346" w:rsidRPr="00227346" w:rsidRDefault="00227346" w:rsidP="00227346"/>
    <w:p w14:paraId="3673EBD7" w14:textId="71E9D2A1" w:rsidR="00B74D3E" w:rsidRPr="00B74D3E" w:rsidRDefault="00227346" w:rsidP="00B74D3E">
      <w:pPr>
        <w:pStyle w:val="Kop4"/>
      </w:pPr>
      <w:r w:rsidRPr="00685F0C">
        <w:t>Werkelijke output</w:t>
      </w:r>
    </w:p>
    <w:p w14:paraId="67225CA0" w14:textId="0C127C76" w:rsidR="00227346" w:rsidRDefault="00227346" w:rsidP="00227346">
      <w:pPr>
        <w:rPr>
          <w:lang w:val="nl-NL"/>
        </w:rPr>
      </w:pPr>
      <w:r w:rsidRPr="00227346">
        <w:rPr>
          <w:lang w:val="nl-NL"/>
        </w:rPr>
        <w:t>De user krijgt een e</w:t>
      </w:r>
      <w:r>
        <w:rPr>
          <w:lang w:val="nl-NL"/>
        </w:rPr>
        <w:t>rror message dat de ingevoerde gegevens al gebruikt worden.</w:t>
      </w:r>
    </w:p>
    <w:p w14:paraId="1BF2B551" w14:textId="7C6D8469" w:rsidR="00227346" w:rsidRPr="00227346" w:rsidRDefault="00227346" w:rsidP="00227346">
      <w:r w:rsidRPr="00227346">
        <w:t>(“</w:t>
      </w:r>
      <w:r>
        <w:rPr>
          <w:rStyle w:val="Zwaar"/>
          <w:rFonts w:ascii="Nunito" w:hAnsi="Nunito"/>
          <w:color w:val="DC3545"/>
          <w:sz w:val="19"/>
          <w:szCs w:val="19"/>
          <w:shd w:val="clear" w:color="auto" w:fill="F8FAFC"/>
        </w:rPr>
        <w:t>The email has already been taken.</w:t>
      </w:r>
      <w:r w:rsidRPr="00227346">
        <w:t>”)</w:t>
      </w:r>
    </w:p>
    <w:p w14:paraId="5C709C20" w14:textId="77777777" w:rsidR="00227346" w:rsidRPr="00227346" w:rsidRDefault="00227346" w:rsidP="00227346"/>
    <w:p w14:paraId="09795FB1" w14:textId="77777777" w:rsidR="00227346" w:rsidRPr="00227346" w:rsidRDefault="00227346" w:rsidP="00227346"/>
    <w:p w14:paraId="749FF3DA" w14:textId="44149BAF" w:rsidR="00B74D3E" w:rsidRPr="00B74D3E" w:rsidRDefault="00227346" w:rsidP="00B74D3E">
      <w:pPr>
        <w:pStyle w:val="Kop4"/>
      </w:pPr>
      <w:r w:rsidRPr="00685F0C">
        <w:t>Conclusie test</w:t>
      </w:r>
    </w:p>
    <w:p w14:paraId="39F27193" w14:textId="60D4A715" w:rsidR="00227346" w:rsidRPr="00227346" w:rsidRDefault="00227346" w:rsidP="00227346">
      <w:r>
        <w:t>Functionaliteit werkt naar behoren.</w:t>
      </w:r>
    </w:p>
    <w:p w14:paraId="3E97E7DD" w14:textId="77777777" w:rsidR="00227346" w:rsidRDefault="00227346" w:rsidP="00227346"/>
    <w:p w14:paraId="4A8155E6" w14:textId="0D5CD228" w:rsidR="00227346" w:rsidRDefault="00227346" w:rsidP="00227346">
      <w:pPr>
        <w:pStyle w:val="Kop3"/>
        <w:rPr>
          <w:lang w:val="nl-NL"/>
        </w:rPr>
      </w:pPr>
      <w:r w:rsidRPr="00227346">
        <w:rPr>
          <w:lang w:val="nl-NL"/>
        </w:rPr>
        <w:t xml:space="preserve">Registreren met </w:t>
      </w:r>
      <w:r>
        <w:rPr>
          <w:lang w:val="nl-NL"/>
        </w:rPr>
        <w:t>niet matchende wachtwoord input</w:t>
      </w:r>
    </w:p>
    <w:p w14:paraId="2EE8EB96" w14:textId="77777777" w:rsidR="00227346" w:rsidRPr="00227346" w:rsidRDefault="00227346" w:rsidP="00227346">
      <w:pPr>
        <w:rPr>
          <w:lang w:val="nl-NL"/>
        </w:rPr>
      </w:pPr>
    </w:p>
    <w:p w14:paraId="2A7452D3" w14:textId="607EBA18" w:rsidR="00B74D3E" w:rsidRPr="00B74D3E" w:rsidRDefault="00227346" w:rsidP="00B74D3E">
      <w:pPr>
        <w:pStyle w:val="Kop4"/>
      </w:pPr>
      <w:r w:rsidRPr="00685F0C">
        <w:t>Verwachte output</w:t>
      </w:r>
    </w:p>
    <w:p w14:paraId="42146DF4" w14:textId="4CEDDBA9" w:rsidR="00227346" w:rsidRDefault="00227346" w:rsidP="00227346">
      <w:pPr>
        <w:rPr>
          <w:lang w:val="nl-NL"/>
        </w:rPr>
      </w:pPr>
      <w:r w:rsidRPr="00227346">
        <w:rPr>
          <w:lang w:val="nl-NL"/>
        </w:rPr>
        <w:t>De gebruiker krijg teen e</w:t>
      </w:r>
      <w:r>
        <w:rPr>
          <w:lang w:val="nl-NL"/>
        </w:rPr>
        <w:t xml:space="preserve">rror message dat de wachtwoorden niet overeenkomen. </w:t>
      </w:r>
    </w:p>
    <w:p w14:paraId="1E38CE77" w14:textId="77777777" w:rsidR="00227346" w:rsidRPr="00227346" w:rsidRDefault="00227346" w:rsidP="00227346">
      <w:pPr>
        <w:rPr>
          <w:lang w:val="nl-NL"/>
        </w:rPr>
      </w:pPr>
    </w:p>
    <w:p w14:paraId="6E770322" w14:textId="77777777" w:rsidR="00227346" w:rsidRPr="00227346" w:rsidRDefault="00227346" w:rsidP="00227346">
      <w:pPr>
        <w:rPr>
          <w:lang w:val="nl-NL"/>
        </w:rPr>
      </w:pPr>
    </w:p>
    <w:p w14:paraId="0313777C" w14:textId="73F98048" w:rsidR="00B74D3E" w:rsidRPr="00B74D3E" w:rsidRDefault="00227346" w:rsidP="00B74D3E">
      <w:pPr>
        <w:pStyle w:val="Kop4"/>
      </w:pPr>
      <w:r w:rsidRPr="00685F0C">
        <w:t>Werkelijke output</w:t>
      </w:r>
    </w:p>
    <w:p w14:paraId="6E02FBAF" w14:textId="61EB4801" w:rsidR="00227346" w:rsidRPr="00227346" w:rsidRDefault="00227346" w:rsidP="00227346">
      <w:pPr>
        <w:rPr>
          <w:lang w:val="nl-NL"/>
        </w:rPr>
      </w:pPr>
      <w:r w:rsidRPr="00227346">
        <w:rPr>
          <w:lang w:val="nl-NL"/>
        </w:rPr>
        <w:t>De gebruiker krijg teen e</w:t>
      </w:r>
      <w:r>
        <w:rPr>
          <w:lang w:val="nl-NL"/>
        </w:rPr>
        <w:t xml:space="preserve">rror message </w:t>
      </w:r>
      <w:r w:rsidR="00B74D3E">
        <w:rPr>
          <w:lang w:val="nl-NL"/>
        </w:rPr>
        <w:t>dat de wachtwoorden niet overeenkomen.</w:t>
      </w:r>
    </w:p>
    <w:p w14:paraId="5CB5A99D" w14:textId="551950D5" w:rsidR="00227346" w:rsidRPr="00227346" w:rsidRDefault="00227346" w:rsidP="00227346">
      <w:r>
        <w:t>(“</w:t>
      </w:r>
      <w:r>
        <w:rPr>
          <w:rStyle w:val="Zwaar"/>
          <w:rFonts w:ascii="Nunito" w:hAnsi="Nunito"/>
          <w:color w:val="DC3545"/>
          <w:sz w:val="19"/>
          <w:szCs w:val="19"/>
          <w:shd w:val="clear" w:color="auto" w:fill="F8FAFC"/>
        </w:rPr>
        <w:t>The password field confirmation does not match</w:t>
      </w:r>
      <w:r>
        <w:t>”)</w:t>
      </w:r>
    </w:p>
    <w:p w14:paraId="76464865" w14:textId="77777777" w:rsidR="00227346" w:rsidRPr="00227346" w:rsidRDefault="00227346" w:rsidP="00227346"/>
    <w:p w14:paraId="277AB32F" w14:textId="6C1E82E4" w:rsidR="00B74D3E" w:rsidRPr="00B74D3E" w:rsidRDefault="00227346" w:rsidP="00B74D3E">
      <w:pPr>
        <w:pStyle w:val="Kop4"/>
      </w:pPr>
      <w:r w:rsidRPr="00685F0C">
        <w:t>Conclusie test</w:t>
      </w:r>
    </w:p>
    <w:p w14:paraId="358B00AE" w14:textId="77777777" w:rsidR="00B74D3E" w:rsidRPr="00227346" w:rsidRDefault="00B74D3E" w:rsidP="00B74D3E">
      <w:r>
        <w:t>Functionaliteit werkt naar behoren.</w:t>
      </w:r>
    </w:p>
    <w:p w14:paraId="449F7CFE" w14:textId="77777777" w:rsidR="00B74D3E" w:rsidRPr="00B74D3E" w:rsidRDefault="00B74D3E" w:rsidP="00B74D3E"/>
    <w:p w14:paraId="3BF999CC" w14:textId="1BC2EEED" w:rsidR="00227346" w:rsidRDefault="00227346" w:rsidP="00227346">
      <w:pPr>
        <w:pStyle w:val="Kop3"/>
        <w:numPr>
          <w:ilvl w:val="2"/>
          <w:numId w:val="41"/>
        </w:numPr>
        <w:rPr>
          <w:lang w:val="nl-NL"/>
        </w:rPr>
      </w:pPr>
      <w:r w:rsidRPr="00227346">
        <w:rPr>
          <w:lang w:val="nl-NL"/>
        </w:rPr>
        <w:t xml:space="preserve">Registreren met </w:t>
      </w:r>
      <w:r>
        <w:rPr>
          <w:lang w:val="nl-NL"/>
        </w:rPr>
        <w:t>onjuiste</w:t>
      </w:r>
      <w:r w:rsidRPr="00227346">
        <w:rPr>
          <w:lang w:val="nl-NL"/>
        </w:rPr>
        <w:t xml:space="preserve"> input</w:t>
      </w:r>
    </w:p>
    <w:p w14:paraId="19FC2856" w14:textId="181B1CDC" w:rsidR="00B74D3E" w:rsidRPr="00B74D3E" w:rsidRDefault="00227346" w:rsidP="00B74D3E">
      <w:pPr>
        <w:pStyle w:val="Kop4"/>
      </w:pPr>
      <w:r w:rsidRPr="00685F0C">
        <w:t>Verwachte output</w:t>
      </w:r>
    </w:p>
    <w:p w14:paraId="650E853A" w14:textId="08EABEAB" w:rsidR="00B74D3E" w:rsidRPr="00B74D3E" w:rsidRDefault="00B74D3E" w:rsidP="00B74D3E">
      <w:pPr>
        <w:rPr>
          <w:lang w:val="nl-NL"/>
        </w:rPr>
      </w:pPr>
      <w:r w:rsidRPr="00B74D3E">
        <w:rPr>
          <w:lang w:val="nl-NL"/>
        </w:rPr>
        <w:t xml:space="preserve">De gebruiker mag geen gebruikersnaam met </w:t>
      </w:r>
      <w:r>
        <w:rPr>
          <w:lang w:val="nl-NL"/>
        </w:rPr>
        <w:t>speciale tekens gebruiken.</w:t>
      </w:r>
    </w:p>
    <w:p w14:paraId="1C531194" w14:textId="77777777" w:rsidR="00227346" w:rsidRPr="00B74D3E" w:rsidRDefault="00227346" w:rsidP="00227346">
      <w:pPr>
        <w:rPr>
          <w:lang w:val="nl-NL"/>
        </w:rPr>
      </w:pPr>
    </w:p>
    <w:p w14:paraId="171EADB9" w14:textId="56811783" w:rsidR="00B74D3E" w:rsidRPr="00B74D3E" w:rsidRDefault="00227346" w:rsidP="00B74D3E">
      <w:pPr>
        <w:pStyle w:val="Kop4"/>
      </w:pPr>
      <w:r w:rsidRPr="00685F0C">
        <w:lastRenderedPageBreak/>
        <w:t>Werkelijke output</w:t>
      </w:r>
    </w:p>
    <w:p w14:paraId="3A054819" w14:textId="2CBFE76F" w:rsidR="00B74D3E" w:rsidRPr="00B74D3E" w:rsidRDefault="00B74D3E" w:rsidP="00B74D3E">
      <w:pPr>
        <w:rPr>
          <w:lang w:val="nl-NL"/>
        </w:rPr>
      </w:pPr>
      <w:r w:rsidRPr="00B74D3E">
        <w:rPr>
          <w:lang w:val="nl-NL"/>
        </w:rPr>
        <w:t xml:space="preserve">De user </w:t>
      </w:r>
      <w:r>
        <w:rPr>
          <w:lang w:val="nl-NL"/>
        </w:rPr>
        <w:t>kan</w:t>
      </w:r>
      <w:r w:rsidRPr="00B74D3E">
        <w:rPr>
          <w:lang w:val="nl-NL"/>
        </w:rPr>
        <w:t xml:space="preserve"> speciale t</w:t>
      </w:r>
      <w:r>
        <w:rPr>
          <w:lang w:val="nl-NL"/>
        </w:rPr>
        <w:t>ekens gebruiken in de gebruikersnaam.</w:t>
      </w:r>
    </w:p>
    <w:p w14:paraId="67348C6E" w14:textId="77777777" w:rsidR="00227346" w:rsidRPr="00B74D3E" w:rsidRDefault="00227346" w:rsidP="00227346">
      <w:pPr>
        <w:rPr>
          <w:lang w:val="nl-NL"/>
        </w:rPr>
      </w:pPr>
    </w:p>
    <w:p w14:paraId="5922F6F1" w14:textId="197F1B9E" w:rsidR="00B74D3E" w:rsidRPr="00B74D3E" w:rsidRDefault="00227346" w:rsidP="00B74D3E">
      <w:pPr>
        <w:pStyle w:val="Kop4"/>
      </w:pPr>
      <w:r w:rsidRPr="00685F0C">
        <w:t>Conclusie test</w:t>
      </w:r>
    </w:p>
    <w:p w14:paraId="2923BE0F" w14:textId="52EB67AD" w:rsidR="00227346" w:rsidRDefault="00B74D3E" w:rsidP="00227346">
      <w:pPr>
        <w:rPr>
          <w:lang w:val="nl-NL"/>
        </w:rPr>
      </w:pPr>
      <w:r>
        <w:rPr>
          <w:lang w:val="nl-NL"/>
        </w:rPr>
        <w:t>De testcase is gefaald en moet dus aangepast worden. Er is een nieuw backlog item gemaakt. Backlog item: 27813</w:t>
      </w:r>
    </w:p>
    <w:p w14:paraId="5EB6B22A" w14:textId="77777777" w:rsidR="00965470" w:rsidRDefault="00965470" w:rsidP="00227346">
      <w:pPr>
        <w:rPr>
          <w:lang w:val="nl-NL"/>
        </w:rPr>
      </w:pPr>
    </w:p>
    <w:p w14:paraId="59C5910F" w14:textId="0026AF67" w:rsidR="00965470" w:rsidRDefault="00965470" w:rsidP="00965470">
      <w:pPr>
        <w:pStyle w:val="Kop2"/>
        <w:rPr>
          <w:lang w:val="nl-NL"/>
        </w:rPr>
      </w:pPr>
      <w:r>
        <w:rPr>
          <w:lang w:val="nl-NL"/>
        </w:rPr>
        <w:t>Functie uitloggen</w:t>
      </w:r>
    </w:p>
    <w:p w14:paraId="51D673E8" w14:textId="77777777" w:rsidR="00965470" w:rsidRPr="00227346" w:rsidRDefault="00965470" w:rsidP="00685F0C">
      <w:pPr>
        <w:rPr>
          <w:lang w:val="nl-NL"/>
        </w:rPr>
      </w:pPr>
    </w:p>
    <w:p w14:paraId="13F6945E" w14:textId="77777777" w:rsidR="00965470" w:rsidRDefault="00965470" w:rsidP="00965470">
      <w:pPr>
        <w:pStyle w:val="Kop2"/>
      </w:pPr>
      <w:r w:rsidRPr="00965470">
        <w:t>Functie racetijd uploaden</w:t>
      </w:r>
    </w:p>
    <w:p w14:paraId="733E9C78" w14:textId="7AA0C80B" w:rsidR="00965470" w:rsidRDefault="00965470" w:rsidP="00965470">
      <w:pPr>
        <w:pStyle w:val="Kop3"/>
        <w:rPr>
          <w:lang w:val="nl-NL"/>
        </w:rPr>
      </w:pPr>
      <w:r w:rsidRPr="00965470">
        <w:rPr>
          <w:lang w:val="nl-NL"/>
        </w:rPr>
        <w:t>Ractijd uploaden met de j</w:t>
      </w:r>
      <w:r>
        <w:rPr>
          <w:lang w:val="nl-NL"/>
        </w:rPr>
        <w:t>uiste gegevens</w:t>
      </w:r>
    </w:p>
    <w:p w14:paraId="47CAE6DE" w14:textId="77777777" w:rsidR="005909BC" w:rsidRDefault="005909BC" w:rsidP="005909BC">
      <w:pPr>
        <w:pStyle w:val="Kop4"/>
      </w:pPr>
      <w:r w:rsidRPr="00685F0C">
        <w:t>Verwachte output</w:t>
      </w:r>
    </w:p>
    <w:p w14:paraId="3C0A181A" w14:textId="6626A943" w:rsidR="005909BC" w:rsidRPr="005909BC" w:rsidRDefault="005909BC" w:rsidP="005909BC">
      <w:pPr>
        <w:rPr>
          <w:lang w:val="nl-NL"/>
        </w:rPr>
      </w:pPr>
      <w:r>
        <w:rPr>
          <w:lang w:val="nl-NL"/>
        </w:rPr>
        <w:t>De racetijd en foto worden opgeslagen in de database. De is_valid staat op 0 en moet gecontroleerd worden door de admin</w:t>
      </w:r>
      <w:r w:rsidR="00AC01FA">
        <w:rPr>
          <w:lang w:val="nl-NL"/>
        </w:rPr>
        <w:t>.</w:t>
      </w:r>
    </w:p>
    <w:p w14:paraId="1E43994E" w14:textId="77777777" w:rsidR="005909BC" w:rsidRPr="005909BC" w:rsidRDefault="005909BC" w:rsidP="005909BC">
      <w:pPr>
        <w:rPr>
          <w:lang w:val="nl-NL"/>
        </w:rPr>
      </w:pPr>
    </w:p>
    <w:p w14:paraId="21666DCE" w14:textId="77777777" w:rsidR="005909BC" w:rsidRDefault="005909BC" w:rsidP="005909BC">
      <w:pPr>
        <w:pStyle w:val="Kop4"/>
      </w:pPr>
      <w:r w:rsidRPr="00685F0C">
        <w:t>Werkelijke output</w:t>
      </w:r>
    </w:p>
    <w:p w14:paraId="3BC06F3E" w14:textId="77777777" w:rsidR="00AC01FA" w:rsidRPr="005909BC" w:rsidRDefault="00AC01FA" w:rsidP="00AC01FA">
      <w:pPr>
        <w:rPr>
          <w:lang w:val="nl-NL"/>
        </w:rPr>
      </w:pPr>
      <w:r>
        <w:rPr>
          <w:lang w:val="nl-NL"/>
        </w:rPr>
        <w:t>De racetijd en foto worden opgeslagen in de database. De is_valid staat op 0 en moet gecontroleerd worden door de admin.</w:t>
      </w:r>
    </w:p>
    <w:p w14:paraId="50488695" w14:textId="4E556B16" w:rsidR="005909BC" w:rsidRPr="00AC01FA" w:rsidRDefault="005909BC" w:rsidP="005909BC">
      <w:pPr>
        <w:rPr>
          <w:lang w:val="nl-NL"/>
        </w:rPr>
      </w:pPr>
    </w:p>
    <w:p w14:paraId="4D5DDB76" w14:textId="77777777" w:rsidR="005909BC" w:rsidRPr="00AC01FA" w:rsidRDefault="005909BC" w:rsidP="005909BC">
      <w:pPr>
        <w:rPr>
          <w:lang w:val="nl-NL"/>
        </w:rPr>
      </w:pPr>
    </w:p>
    <w:p w14:paraId="24B924D2" w14:textId="77777777" w:rsidR="005909BC" w:rsidRPr="00B74D3E" w:rsidRDefault="005909BC" w:rsidP="005909BC">
      <w:pPr>
        <w:pStyle w:val="Kop4"/>
      </w:pPr>
      <w:r w:rsidRPr="00685F0C">
        <w:t>Conclusie test</w:t>
      </w:r>
    </w:p>
    <w:p w14:paraId="1233194A" w14:textId="6E0A02C4" w:rsidR="005909BC" w:rsidRPr="005909BC" w:rsidRDefault="00AC01FA" w:rsidP="005909BC">
      <w:r>
        <w:t>Functionaliteit werkt naar behoren.</w:t>
      </w:r>
    </w:p>
    <w:p w14:paraId="0BA4AE99" w14:textId="77777777" w:rsidR="005909BC" w:rsidRPr="005909BC" w:rsidRDefault="005909BC" w:rsidP="005909BC">
      <w:pPr>
        <w:rPr>
          <w:lang w:val="nl-NL"/>
        </w:rPr>
      </w:pPr>
    </w:p>
    <w:p w14:paraId="738FA418" w14:textId="248D9C87" w:rsidR="00965470" w:rsidRDefault="00965470" w:rsidP="00965470">
      <w:pPr>
        <w:pStyle w:val="Kop3"/>
        <w:rPr>
          <w:lang w:val="nl-NL"/>
        </w:rPr>
      </w:pPr>
      <w:r>
        <w:rPr>
          <w:lang w:val="nl-NL"/>
        </w:rPr>
        <w:t>Rac</w:t>
      </w:r>
      <w:r w:rsidR="00635CC9">
        <w:rPr>
          <w:lang w:val="nl-NL"/>
        </w:rPr>
        <w:t>e</w:t>
      </w:r>
      <w:r>
        <w:rPr>
          <w:lang w:val="nl-NL"/>
        </w:rPr>
        <w:t>tijd uploaden met onjuiste gegevens</w:t>
      </w:r>
    </w:p>
    <w:p w14:paraId="0CCEA374" w14:textId="77777777" w:rsidR="005909BC" w:rsidRDefault="005909BC" w:rsidP="005909BC">
      <w:pPr>
        <w:pStyle w:val="Kop4"/>
      </w:pPr>
      <w:r w:rsidRPr="00685F0C">
        <w:t>Verwachte output</w:t>
      </w:r>
    </w:p>
    <w:p w14:paraId="08D6F4A4" w14:textId="61939F90" w:rsidR="00AC01FA" w:rsidRPr="00AC01FA" w:rsidRDefault="00AC01FA" w:rsidP="00AC01FA">
      <w:pPr>
        <w:rPr>
          <w:lang w:val="nl-NL"/>
        </w:rPr>
      </w:pPr>
      <w:r>
        <w:rPr>
          <w:lang w:val="nl-NL"/>
        </w:rPr>
        <w:t>D</w:t>
      </w:r>
      <w:r w:rsidRPr="00AC01FA">
        <w:rPr>
          <w:lang w:val="nl-NL"/>
        </w:rPr>
        <w:t>e user krijgt</w:t>
      </w:r>
      <w:r>
        <w:rPr>
          <w:lang w:val="nl-NL"/>
        </w:rPr>
        <w:t xml:space="preserve"> </w:t>
      </w:r>
      <w:r w:rsidRPr="00AC01FA">
        <w:rPr>
          <w:lang w:val="nl-NL"/>
        </w:rPr>
        <w:t>een e</w:t>
      </w:r>
      <w:r>
        <w:rPr>
          <w:lang w:val="nl-NL"/>
        </w:rPr>
        <w:t>rror message dat de racetijd die opgegeven is onjuist is.</w:t>
      </w:r>
    </w:p>
    <w:p w14:paraId="6E614186" w14:textId="77777777" w:rsidR="005909BC" w:rsidRPr="00AC01FA" w:rsidRDefault="005909BC" w:rsidP="005909BC">
      <w:pPr>
        <w:rPr>
          <w:lang w:val="nl-NL"/>
        </w:rPr>
      </w:pPr>
    </w:p>
    <w:p w14:paraId="241BAE36" w14:textId="77777777" w:rsidR="005909BC" w:rsidRDefault="005909BC" w:rsidP="005909BC">
      <w:pPr>
        <w:pStyle w:val="Kop4"/>
      </w:pPr>
      <w:r w:rsidRPr="00685F0C">
        <w:t>Werkelijke output</w:t>
      </w:r>
    </w:p>
    <w:p w14:paraId="4D72B3FF" w14:textId="444BE4F0" w:rsidR="00AC01FA" w:rsidRPr="00AC01FA" w:rsidRDefault="00AC01FA" w:rsidP="00AC01FA">
      <w:pPr>
        <w:rPr>
          <w:lang w:val="nl-NL"/>
        </w:rPr>
      </w:pPr>
      <w:r w:rsidRPr="00AC01FA">
        <w:rPr>
          <w:lang w:val="nl-NL"/>
        </w:rPr>
        <w:t>De user krijg teen e</w:t>
      </w:r>
      <w:r>
        <w:rPr>
          <w:lang w:val="nl-NL"/>
        </w:rPr>
        <w:t>rror te zien dat de ractijd ongeldig is.</w:t>
      </w:r>
    </w:p>
    <w:p w14:paraId="54F72342" w14:textId="77777777" w:rsidR="005909BC" w:rsidRPr="00AC01FA" w:rsidRDefault="005909BC" w:rsidP="005909BC">
      <w:pPr>
        <w:rPr>
          <w:lang w:val="nl-NL"/>
        </w:rPr>
      </w:pPr>
    </w:p>
    <w:p w14:paraId="28108C6B" w14:textId="77777777" w:rsidR="005909BC" w:rsidRPr="00B74D3E" w:rsidRDefault="005909BC" w:rsidP="005909BC">
      <w:pPr>
        <w:pStyle w:val="Kop4"/>
      </w:pPr>
      <w:r w:rsidRPr="00685F0C">
        <w:t>Conclusie test</w:t>
      </w:r>
    </w:p>
    <w:p w14:paraId="1439E9E5" w14:textId="6D3AEF9C" w:rsidR="005909BC" w:rsidRDefault="00AC01FA" w:rsidP="005909BC">
      <w:pPr>
        <w:rPr>
          <w:lang w:val="nl-NL"/>
        </w:rPr>
      </w:pPr>
      <w:r>
        <w:rPr>
          <w:lang w:val="nl-NL"/>
        </w:rPr>
        <w:t>Functionaliteit werkt naar behoren.</w:t>
      </w:r>
    </w:p>
    <w:p w14:paraId="4FD68BA0" w14:textId="3C408BA2" w:rsidR="00AC01FA" w:rsidRDefault="00AC01FA" w:rsidP="00AC01FA">
      <w:pPr>
        <w:pStyle w:val="Kop3"/>
        <w:numPr>
          <w:ilvl w:val="2"/>
          <w:numId w:val="42"/>
        </w:numPr>
        <w:rPr>
          <w:lang w:val="nl-NL"/>
        </w:rPr>
      </w:pPr>
      <w:r w:rsidRPr="00AC01FA">
        <w:rPr>
          <w:lang w:val="nl-NL"/>
        </w:rPr>
        <w:t>Rac</w:t>
      </w:r>
      <w:r w:rsidR="00635CC9">
        <w:rPr>
          <w:lang w:val="nl-NL"/>
        </w:rPr>
        <w:t>e</w:t>
      </w:r>
      <w:r w:rsidRPr="00AC01FA">
        <w:rPr>
          <w:lang w:val="nl-NL"/>
        </w:rPr>
        <w:t xml:space="preserve">tijd uploaden </w:t>
      </w:r>
      <w:r>
        <w:rPr>
          <w:lang w:val="nl-NL"/>
        </w:rPr>
        <w:t>die langzamer is dan de eerder opgeslagen tijd</w:t>
      </w:r>
    </w:p>
    <w:p w14:paraId="4827542F" w14:textId="77777777" w:rsidR="00AC01FA" w:rsidRDefault="00AC01FA" w:rsidP="00AC01FA">
      <w:pPr>
        <w:pStyle w:val="Kop4"/>
      </w:pPr>
      <w:r w:rsidRPr="00685F0C">
        <w:t>Verwachte output</w:t>
      </w:r>
    </w:p>
    <w:p w14:paraId="27D57042" w14:textId="24C33793" w:rsidR="00AC01FA" w:rsidRPr="00AC01FA" w:rsidRDefault="00AC01FA" w:rsidP="00AC01FA">
      <w:pPr>
        <w:rPr>
          <w:lang w:val="nl-NL"/>
        </w:rPr>
      </w:pPr>
      <w:r>
        <w:rPr>
          <w:lang w:val="nl-NL"/>
        </w:rPr>
        <w:t>De user krijgt een message dat de tijd die de user probeert te uploaden langzamer is dan de tijd die al in de database staat.</w:t>
      </w:r>
    </w:p>
    <w:p w14:paraId="42405E02" w14:textId="77777777" w:rsidR="00AC01FA" w:rsidRPr="00AC01FA" w:rsidRDefault="00AC01FA" w:rsidP="00AC01FA">
      <w:pPr>
        <w:rPr>
          <w:lang w:val="nl-NL"/>
        </w:rPr>
      </w:pPr>
    </w:p>
    <w:p w14:paraId="3A6337E3" w14:textId="77777777" w:rsidR="00AC01FA" w:rsidRDefault="00AC01FA" w:rsidP="00AC01FA">
      <w:pPr>
        <w:pStyle w:val="Kop4"/>
      </w:pPr>
      <w:r w:rsidRPr="00685F0C">
        <w:t>Werkelijke output</w:t>
      </w:r>
    </w:p>
    <w:p w14:paraId="0B63CC0C" w14:textId="13399ECB" w:rsidR="00AC01FA" w:rsidRPr="00AC01FA" w:rsidRDefault="00AC01FA" w:rsidP="00AC01FA">
      <w:pPr>
        <w:rPr>
          <w:lang w:val="nl-NL"/>
        </w:rPr>
      </w:pPr>
      <w:r w:rsidRPr="00AC01FA">
        <w:rPr>
          <w:lang w:val="nl-NL"/>
        </w:rPr>
        <w:t>De user krijg teen e</w:t>
      </w:r>
      <w:r>
        <w:rPr>
          <w:lang w:val="nl-NL"/>
        </w:rPr>
        <w:t>rror te zien dat de rac</w:t>
      </w:r>
      <w:r w:rsidR="00635CC9">
        <w:rPr>
          <w:lang w:val="nl-NL"/>
        </w:rPr>
        <w:t>e</w:t>
      </w:r>
      <w:r>
        <w:rPr>
          <w:lang w:val="nl-NL"/>
        </w:rPr>
        <w:t>tijd ongeldig is</w:t>
      </w:r>
      <w:r w:rsidR="00D52E55">
        <w:rPr>
          <w:lang w:val="nl-NL"/>
        </w:rPr>
        <w:t xml:space="preserve"> omdat er al een betere record staat in de database</w:t>
      </w:r>
      <w:r>
        <w:rPr>
          <w:lang w:val="nl-NL"/>
        </w:rPr>
        <w:t>.</w:t>
      </w:r>
    </w:p>
    <w:p w14:paraId="0E978DE7" w14:textId="77777777" w:rsidR="00AC01FA" w:rsidRPr="00AC01FA" w:rsidRDefault="00AC01FA" w:rsidP="00AC01FA">
      <w:pPr>
        <w:rPr>
          <w:lang w:val="nl-NL"/>
        </w:rPr>
      </w:pPr>
    </w:p>
    <w:p w14:paraId="672B8A77" w14:textId="77777777" w:rsidR="00AC01FA" w:rsidRPr="00B74D3E" w:rsidRDefault="00AC01FA" w:rsidP="00AC01FA">
      <w:pPr>
        <w:pStyle w:val="Kop4"/>
      </w:pPr>
      <w:r w:rsidRPr="00685F0C">
        <w:t>Conclusie test</w:t>
      </w:r>
    </w:p>
    <w:p w14:paraId="0C6BF63D" w14:textId="77777777" w:rsidR="00AC01FA" w:rsidRDefault="00AC01FA" w:rsidP="00AC01FA">
      <w:pPr>
        <w:rPr>
          <w:lang w:val="nl-NL"/>
        </w:rPr>
      </w:pPr>
      <w:r>
        <w:rPr>
          <w:lang w:val="nl-NL"/>
        </w:rPr>
        <w:t>Functionaliteit werkt naar behoren.</w:t>
      </w:r>
    </w:p>
    <w:p w14:paraId="0436DF76" w14:textId="77777777" w:rsidR="00AC01FA" w:rsidRPr="00AC01FA" w:rsidRDefault="00AC01FA" w:rsidP="00AC01FA">
      <w:pPr>
        <w:rPr>
          <w:lang w:val="nl-NL"/>
        </w:rPr>
      </w:pPr>
    </w:p>
    <w:p w14:paraId="0B3057C0" w14:textId="77777777" w:rsidR="00AC01FA" w:rsidRPr="00AC01FA" w:rsidRDefault="00AC01FA" w:rsidP="00AC01FA">
      <w:pPr>
        <w:rPr>
          <w:lang w:val="nl-NL"/>
        </w:rPr>
      </w:pPr>
    </w:p>
    <w:p w14:paraId="57C230CA" w14:textId="77777777" w:rsidR="00AC01FA" w:rsidRPr="005909BC" w:rsidRDefault="00AC01FA" w:rsidP="005909BC">
      <w:pPr>
        <w:rPr>
          <w:lang w:val="nl-NL"/>
        </w:rPr>
      </w:pPr>
    </w:p>
    <w:p w14:paraId="7E2FEF78" w14:textId="19F5B683" w:rsidR="00965470" w:rsidRDefault="00965470" w:rsidP="00965470">
      <w:pPr>
        <w:pStyle w:val="Kop3"/>
        <w:rPr>
          <w:lang w:val="nl-NL"/>
        </w:rPr>
      </w:pPr>
      <w:r>
        <w:rPr>
          <w:lang w:val="nl-NL"/>
        </w:rPr>
        <w:t>Racetijd uploaden zonder foto</w:t>
      </w:r>
    </w:p>
    <w:p w14:paraId="1CEC7B8E" w14:textId="77777777" w:rsidR="005909BC" w:rsidRDefault="005909BC" w:rsidP="005909BC">
      <w:pPr>
        <w:pStyle w:val="Kop4"/>
      </w:pPr>
      <w:r w:rsidRPr="00685F0C">
        <w:t>Verwachte output</w:t>
      </w:r>
    </w:p>
    <w:p w14:paraId="374CC590" w14:textId="7AA49E54" w:rsidR="005909BC" w:rsidRDefault="00D52E55" w:rsidP="005909BC">
      <w:pPr>
        <w:rPr>
          <w:lang w:val="nl-NL"/>
        </w:rPr>
      </w:pPr>
      <w:r w:rsidRPr="00D52E55">
        <w:rPr>
          <w:lang w:val="nl-NL"/>
        </w:rPr>
        <w:t>De user krijg</w:t>
      </w:r>
      <w:r>
        <w:rPr>
          <w:lang w:val="nl-NL"/>
        </w:rPr>
        <w:t>t een error message dat de foto mist</w:t>
      </w:r>
    </w:p>
    <w:p w14:paraId="751C967B" w14:textId="77777777" w:rsidR="00D52E55" w:rsidRPr="00D52E55" w:rsidRDefault="00D52E55" w:rsidP="005909BC">
      <w:pPr>
        <w:rPr>
          <w:lang w:val="nl-NL"/>
        </w:rPr>
      </w:pPr>
    </w:p>
    <w:p w14:paraId="1743EA06" w14:textId="77777777" w:rsidR="005909BC" w:rsidRDefault="005909BC" w:rsidP="005909BC">
      <w:pPr>
        <w:pStyle w:val="Kop4"/>
      </w:pPr>
      <w:r w:rsidRPr="00685F0C">
        <w:t>Werkelijke output</w:t>
      </w:r>
    </w:p>
    <w:p w14:paraId="6813CB13" w14:textId="77777777" w:rsidR="00D52E55" w:rsidRDefault="00D52E55" w:rsidP="00D52E55">
      <w:pPr>
        <w:rPr>
          <w:lang w:val="nl-NL"/>
        </w:rPr>
      </w:pPr>
      <w:r w:rsidRPr="00D52E55">
        <w:rPr>
          <w:lang w:val="nl-NL"/>
        </w:rPr>
        <w:t>De user krijg</w:t>
      </w:r>
      <w:r>
        <w:rPr>
          <w:lang w:val="nl-NL"/>
        </w:rPr>
        <w:t>t een error message dat de foto mist</w:t>
      </w:r>
    </w:p>
    <w:p w14:paraId="2DA32D76" w14:textId="77777777" w:rsidR="00D52E55" w:rsidRPr="00D52E55" w:rsidRDefault="00D52E55" w:rsidP="00D52E55">
      <w:pPr>
        <w:rPr>
          <w:lang w:val="nl-NL"/>
        </w:rPr>
      </w:pPr>
    </w:p>
    <w:p w14:paraId="2375B150" w14:textId="77777777" w:rsidR="005909BC" w:rsidRPr="00D52E55" w:rsidRDefault="005909BC" w:rsidP="005909BC">
      <w:pPr>
        <w:rPr>
          <w:lang w:val="nl-NL"/>
        </w:rPr>
      </w:pPr>
    </w:p>
    <w:p w14:paraId="75200853" w14:textId="77777777" w:rsidR="005909BC" w:rsidRDefault="005909BC" w:rsidP="005909BC">
      <w:pPr>
        <w:pStyle w:val="Kop4"/>
      </w:pPr>
      <w:r w:rsidRPr="00685F0C">
        <w:t>Conclusie test</w:t>
      </w:r>
    </w:p>
    <w:p w14:paraId="4FC15508" w14:textId="77777777" w:rsidR="00D52E55" w:rsidRDefault="00D52E55" w:rsidP="00D52E55">
      <w:pPr>
        <w:rPr>
          <w:lang w:val="nl-NL"/>
        </w:rPr>
      </w:pPr>
      <w:r>
        <w:rPr>
          <w:lang w:val="nl-NL"/>
        </w:rPr>
        <w:t>Functionaliteit werkt naar behoren.</w:t>
      </w:r>
    </w:p>
    <w:p w14:paraId="070E6EE7" w14:textId="77777777" w:rsidR="00D52E55" w:rsidRPr="00D52E55" w:rsidRDefault="00D52E55" w:rsidP="00D52E55"/>
    <w:p w14:paraId="5E91DD87" w14:textId="77777777" w:rsidR="005909BC" w:rsidRPr="005909BC" w:rsidRDefault="005909BC" w:rsidP="005909BC">
      <w:pPr>
        <w:rPr>
          <w:lang w:val="nl-NL"/>
        </w:rPr>
      </w:pPr>
    </w:p>
    <w:p w14:paraId="18A93DA9" w14:textId="77777777" w:rsidR="00965470" w:rsidRPr="00965470" w:rsidRDefault="00965470" w:rsidP="00965470">
      <w:pPr>
        <w:rPr>
          <w:lang w:val="nl-NL"/>
        </w:rPr>
      </w:pPr>
    </w:p>
    <w:p w14:paraId="70BD35C9" w14:textId="43D2FD54" w:rsidR="00965470" w:rsidRDefault="00965470" w:rsidP="00965470">
      <w:pPr>
        <w:pStyle w:val="Kop2"/>
        <w:rPr>
          <w:lang w:val="nl-NL"/>
        </w:rPr>
      </w:pPr>
      <w:r>
        <w:rPr>
          <w:lang w:val="nl-NL"/>
        </w:rPr>
        <w:t>Functie profiel bewerken</w:t>
      </w:r>
    </w:p>
    <w:p w14:paraId="14156805" w14:textId="104ACA0C" w:rsidR="00965470" w:rsidRDefault="005909BC" w:rsidP="005909BC">
      <w:pPr>
        <w:pStyle w:val="Kop3"/>
        <w:rPr>
          <w:lang w:val="nl-NL"/>
        </w:rPr>
      </w:pPr>
      <w:r>
        <w:rPr>
          <w:lang w:val="nl-NL"/>
        </w:rPr>
        <w:t>De user kan zijn gegevens veranderen</w:t>
      </w:r>
    </w:p>
    <w:p w14:paraId="6991DC3C" w14:textId="77777777" w:rsidR="005909BC" w:rsidRDefault="005909BC" w:rsidP="005909BC">
      <w:pPr>
        <w:pStyle w:val="Kop4"/>
      </w:pPr>
      <w:r w:rsidRPr="00685F0C">
        <w:t>Verwachte output</w:t>
      </w:r>
    </w:p>
    <w:p w14:paraId="513A8D7A" w14:textId="2BBCFB5A" w:rsidR="00D52E55" w:rsidRPr="00D52E55" w:rsidRDefault="00D52E55" w:rsidP="00D52E55">
      <w:pPr>
        <w:rPr>
          <w:lang w:val="nl-NL"/>
        </w:rPr>
      </w:pPr>
      <w:r w:rsidRPr="00D52E55">
        <w:rPr>
          <w:lang w:val="nl-NL"/>
        </w:rPr>
        <w:t xml:space="preserve">De user kan </w:t>
      </w:r>
      <w:r>
        <w:rPr>
          <w:lang w:val="nl-NL"/>
        </w:rPr>
        <w:t>zijn gegevens aanpassen en de nieuwe gegevens opslaan</w:t>
      </w:r>
    </w:p>
    <w:p w14:paraId="1BBACB48" w14:textId="77777777" w:rsidR="005909BC" w:rsidRPr="00D52E55" w:rsidRDefault="005909BC" w:rsidP="005909BC">
      <w:pPr>
        <w:rPr>
          <w:lang w:val="nl-NL"/>
        </w:rPr>
      </w:pPr>
    </w:p>
    <w:p w14:paraId="681548B1" w14:textId="77777777" w:rsidR="005909BC" w:rsidRPr="00B74D3E" w:rsidRDefault="005909BC" w:rsidP="005909BC">
      <w:pPr>
        <w:pStyle w:val="Kop4"/>
      </w:pPr>
      <w:r w:rsidRPr="00685F0C">
        <w:t>Werkelijke output</w:t>
      </w:r>
    </w:p>
    <w:p w14:paraId="7ADC7055" w14:textId="77777777" w:rsidR="00D52E55" w:rsidRPr="00D52E55" w:rsidRDefault="00D52E55" w:rsidP="00D52E55">
      <w:pPr>
        <w:rPr>
          <w:lang w:val="nl-NL"/>
        </w:rPr>
      </w:pPr>
      <w:r w:rsidRPr="00D52E55">
        <w:rPr>
          <w:lang w:val="nl-NL"/>
        </w:rPr>
        <w:t xml:space="preserve">De user kan </w:t>
      </w:r>
      <w:r>
        <w:rPr>
          <w:lang w:val="nl-NL"/>
        </w:rPr>
        <w:t>zijn gegevens aanpassen en de nieuwe gegevens opslaan</w:t>
      </w:r>
    </w:p>
    <w:p w14:paraId="1392AFB4" w14:textId="77777777" w:rsidR="005909BC" w:rsidRPr="00D52E55" w:rsidRDefault="005909BC" w:rsidP="005909BC">
      <w:pPr>
        <w:rPr>
          <w:lang w:val="nl-NL"/>
        </w:rPr>
      </w:pPr>
    </w:p>
    <w:p w14:paraId="7D6B5A76" w14:textId="77777777" w:rsidR="005909BC" w:rsidRPr="00B74D3E" w:rsidRDefault="005909BC" w:rsidP="005909BC">
      <w:pPr>
        <w:pStyle w:val="Kop4"/>
      </w:pPr>
      <w:r w:rsidRPr="00685F0C">
        <w:t>Conclusie test</w:t>
      </w:r>
    </w:p>
    <w:p w14:paraId="4DB310A1" w14:textId="2D3C17E2" w:rsidR="005909BC" w:rsidRPr="005909BC" w:rsidRDefault="00D52E55" w:rsidP="005909BC">
      <w:pPr>
        <w:rPr>
          <w:lang w:val="nl-NL"/>
        </w:rPr>
      </w:pPr>
      <w:r>
        <w:rPr>
          <w:lang w:val="nl-NL"/>
        </w:rPr>
        <w:t>Functionaliteit werkt naar behoren.</w:t>
      </w:r>
    </w:p>
    <w:p w14:paraId="4F2E1484" w14:textId="51C5617C" w:rsidR="005909BC" w:rsidRDefault="005909BC" w:rsidP="005909BC">
      <w:pPr>
        <w:pStyle w:val="Kop3"/>
        <w:rPr>
          <w:lang w:val="nl-NL"/>
        </w:rPr>
      </w:pPr>
      <w:r>
        <w:rPr>
          <w:lang w:val="nl-NL"/>
        </w:rPr>
        <w:t xml:space="preserve">De user voert </w:t>
      </w:r>
      <w:r w:rsidR="002C24D6">
        <w:rPr>
          <w:lang w:val="nl-NL"/>
        </w:rPr>
        <w:t>onjuiste gegevens in</w:t>
      </w:r>
    </w:p>
    <w:p w14:paraId="31FB02CA" w14:textId="77777777" w:rsidR="005909BC" w:rsidRDefault="005909BC" w:rsidP="005909BC">
      <w:pPr>
        <w:pStyle w:val="Kop4"/>
      </w:pPr>
      <w:r w:rsidRPr="00685F0C">
        <w:t>Verwachte output</w:t>
      </w:r>
    </w:p>
    <w:p w14:paraId="42EEBE6A" w14:textId="6C772B70" w:rsidR="002C24D6" w:rsidRPr="002C24D6" w:rsidRDefault="002C24D6" w:rsidP="002C24D6">
      <w:pPr>
        <w:rPr>
          <w:lang w:val="nl-NL"/>
        </w:rPr>
      </w:pPr>
      <w:r w:rsidRPr="002C24D6">
        <w:rPr>
          <w:lang w:val="nl-NL"/>
        </w:rPr>
        <w:t xml:space="preserve">De user </w:t>
      </w:r>
      <w:r>
        <w:rPr>
          <w:lang w:val="nl-NL"/>
        </w:rPr>
        <w:t>kan geen onjuiste tekens invoeren bij de gebruikersnaam.</w:t>
      </w:r>
    </w:p>
    <w:p w14:paraId="05A6D6D4" w14:textId="77777777" w:rsidR="005909BC" w:rsidRPr="002C24D6" w:rsidRDefault="005909BC" w:rsidP="005909BC">
      <w:pPr>
        <w:rPr>
          <w:lang w:val="nl-NL"/>
        </w:rPr>
      </w:pPr>
    </w:p>
    <w:p w14:paraId="6C8C3584" w14:textId="77777777" w:rsidR="005909BC" w:rsidRPr="00B74D3E" w:rsidRDefault="005909BC" w:rsidP="005909BC">
      <w:pPr>
        <w:pStyle w:val="Kop4"/>
      </w:pPr>
      <w:r w:rsidRPr="00685F0C">
        <w:t>Werkelijke output</w:t>
      </w:r>
    </w:p>
    <w:p w14:paraId="59EDF320" w14:textId="5AD1D4E3" w:rsidR="005909BC" w:rsidRDefault="002C24D6" w:rsidP="005909BC">
      <w:pPr>
        <w:rPr>
          <w:lang w:val="nl-NL"/>
        </w:rPr>
      </w:pPr>
      <w:r w:rsidRPr="002C24D6">
        <w:rPr>
          <w:lang w:val="nl-NL"/>
        </w:rPr>
        <w:t>De user kan speciale t</w:t>
      </w:r>
      <w:r>
        <w:rPr>
          <w:lang w:val="nl-NL"/>
        </w:rPr>
        <w:t>ekens invoeren</w:t>
      </w:r>
    </w:p>
    <w:p w14:paraId="58478E9D" w14:textId="77777777" w:rsidR="002C24D6" w:rsidRPr="002C24D6" w:rsidRDefault="002C24D6" w:rsidP="005909BC">
      <w:pPr>
        <w:rPr>
          <w:lang w:val="nl-NL"/>
        </w:rPr>
      </w:pPr>
    </w:p>
    <w:p w14:paraId="1894FB4D" w14:textId="77777777" w:rsidR="005909BC" w:rsidRPr="00B74D3E" w:rsidRDefault="005909BC" w:rsidP="005909BC">
      <w:pPr>
        <w:pStyle w:val="Kop4"/>
      </w:pPr>
      <w:r w:rsidRPr="00685F0C">
        <w:t>Conclusie test</w:t>
      </w:r>
    </w:p>
    <w:p w14:paraId="65776F70" w14:textId="1CF87B87" w:rsidR="005909BC" w:rsidRDefault="002C24D6" w:rsidP="005909BC">
      <w:pPr>
        <w:rPr>
          <w:lang w:val="nl-NL"/>
        </w:rPr>
      </w:pPr>
      <w:r>
        <w:rPr>
          <w:lang w:val="nl-NL"/>
        </w:rPr>
        <w:t>De testcase is gefaald en moet dus aangepast worden. Er is een nieuw backlog item gemaakt. Backlog item: 27814</w:t>
      </w:r>
    </w:p>
    <w:p w14:paraId="25A11DC0" w14:textId="6A18E000" w:rsidR="002C24D6" w:rsidRPr="002C24D6" w:rsidRDefault="002C24D6" w:rsidP="002C24D6">
      <w:pPr>
        <w:pStyle w:val="Kop3"/>
        <w:numPr>
          <w:ilvl w:val="2"/>
          <w:numId w:val="43"/>
        </w:numPr>
        <w:rPr>
          <w:lang w:val="nl-NL"/>
        </w:rPr>
      </w:pPr>
      <w:r w:rsidRPr="002C24D6">
        <w:rPr>
          <w:lang w:val="nl-NL"/>
        </w:rPr>
        <w:t>De user upload de juiste format bij de foto</w:t>
      </w:r>
    </w:p>
    <w:p w14:paraId="30FF1B67" w14:textId="77777777" w:rsidR="002C24D6" w:rsidRDefault="002C24D6" w:rsidP="002C24D6">
      <w:pPr>
        <w:pStyle w:val="Kop4"/>
      </w:pPr>
      <w:r w:rsidRPr="00685F0C">
        <w:t>Verwachte output</w:t>
      </w:r>
    </w:p>
    <w:p w14:paraId="2756AC4C" w14:textId="1023E7AF" w:rsidR="002C24D6" w:rsidRDefault="002C24D6" w:rsidP="002C24D6">
      <w:pPr>
        <w:rPr>
          <w:lang w:val="nl-NL"/>
        </w:rPr>
      </w:pPr>
      <w:r w:rsidRPr="002C24D6">
        <w:rPr>
          <w:lang w:val="nl-NL"/>
        </w:rPr>
        <w:t>De foto wordt opgeslagen e</w:t>
      </w:r>
      <w:r>
        <w:rPr>
          <w:lang w:val="nl-NL"/>
        </w:rPr>
        <w:t xml:space="preserve">n wordt nu </w:t>
      </w:r>
      <w:r w:rsidR="00635CC9">
        <w:rPr>
          <w:lang w:val="nl-NL"/>
        </w:rPr>
        <w:t>gedisplayd</w:t>
      </w:r>
      <w:r>
        <w:rPr>
          <w:lang w:val="nl-NL"/>
        </w:rPr>
        <w:t xml:space="preserve"> op de user zijn pagina</w:t>
      </w:r>
    </w:p>
    <w:p w14:paraId="374E4502" w14:textId="77777777" w:rsidR="00635CC9" w:rsidRPr="002C24D6" w:rsidRDefault="00635CC9" w:rsidP="002C24D6">
      <w:pPr>
        <w:rPr>
          <w:lang w:val="nl-NL"/>
        </w:rPr>
      </w:pPr>
    </w:p>
    <w:p w14:paraId="1A6319AE" w14:textId="77777777" w:rsidR="002C24D6" w:rsidRPr="00B74D3E" w:rsidRDefault="002C24D6" w:rsidP="002C24D6">
      <w:pPr>
        <w:pStyle w:val="Kop4"/>
      </w:pPr>
      <w:r w:rsidRPr="00685F0C">
        <w:t>Werkelijke output</w:t>
      </w:r>
    </w:p>
    <w:p w14:paraId="208D8929" w14:textId="4E44B0D4" w:rsidR="002C24D6" w:rsidRPr="002C24D6" w:rsidRDefault="002C24D6" w:rsidP="002C24D6">
      <w:pPr>
        <w:rPr>
          <w:lang w:val="nl-NL"/>
        </w:rPr>
      </w:pPr>
      <w:r w:rsidRPr="002C24D6">
        <w:rPr>
          <w:lang w:val="nl-NL"/>
        </w:rPr>
        <w:t>De foto wordt opgeslagen e</w:t>
      </w:r>
      <w:r>
        <w:rPr>
          <w:lang w:val="nl-NL"/>
        </w:rPr>
        <w:t xml:space="preserve">n wordt nu </w:t>
      </w:r>
      <w:r w:rsidR="00635CC9">
        <w:rPr>
          <w:lang w:val="nl-NL"/>
        </w:rPr>
        <w:t>gedisplayd</w:t>
      </w:r>
      <w:r>
        <w:rPr>
          <w:lang w:val="nl-NL"/>
        </w:rPr>
        <w:t xml:space="preserve"> op de user zijn pagina</w:t>
      </w:r>
    </w:p>
    <w:p w14:paraId="41C52208" w14:textId="77777777" w:rsidR="002C24D6" w:rsidRPr="002C24D6" w:rsidRDefault="002C24D6" w:rsidP="002C24D6">
      <w:pPr>
        <w:rPr>
          <w:lang w:val="nl-NL"/>
        </w:rPr>
      </w:pPr>
    </w:p>
    <w:p w14:paraId="42B76D44" w14:textId="77777777" w:rsidR="002C24D6" w:rsidRPr="00B74D3E" w:rsidRDefault="002C24D6" w:rsidP="002C24D6">
      <w:pPr>
        <w:pStyle w:val="Kop4"/>
      </w:pPr>
      <w:r w:rsidRPr="00685F0C">
        <w:t>Conclusie test</w:t>
      </w:r>
    </w:p>
    <w:p w14:paraId="11E793CF" w14:textId="77777777" w:rsidR="002C24D6" w:rsidRPr="005909BC" w:rsidRDefault="002C24D6" w:rsidP="002C24D6">
      <w:pPr>
        <w:rPr>
          <w:lang w:val="nl-NL"/>
        </w:rPr>
      </w:pPr>
      <w:r>
        <w:rPr>
          <w:lang w:val="nl-NL"/>
        </w:rPr>
        <w:t>Functionaliteit werkt naar behoren.</w:t>
      </w:r>
    </w:p>
    <w:p w14:paraId="10907DD4" w14:textId="5443BB98" w:rsidR="005909BC" w:rsidRDefault="005909BC" w:rsidP="005909BC">
      <w:pPr>
        <w:pStyle w:val="Kop3"/>
        <w:rPr>
          <w:lang w:val="nl-NL"/>
        </w:rPr>
      </w:pPr>
      <w:r>
        <w:rPr>
          <w:lang w:val="nl-NL"/>
        </w:rPr>
        <w:lastRenderedPageBreak/>
        <w:t xml:space="preserve">De user upload de </w:t>
      </w:r>
      <w:r w:rsidR="002C24D6">
        <w:rPr>
          <w:lang w:val="nl-NL"/>
        </w:rPr>
        <w:t>on</w:t>
      </w:r>
      <w:r>
        <w:rPr>
          <w:lang w:val="nl-NL"/>
        </w:rPr>
        <w:t>juiste format bij de</w:t>
      </w:r>
      <w:r w:rsidR="00D52E55">
        <w:rPr>
          <w:lang w:val="nl-NL"/>
        </w:rPr>
        <w:t xml:space="preserve"> </w:t>
      </w:r>
      <w:r>
        <w:rPr>
          <w:lang w:val="nl-NL"/>
        </w:rPr>
        <w:t>foto</w:t>
      </w:r>
    </w:p>
    <w:p w14:paraId="30EDDA13" w14:textId="77777777" w:rsidR="005909BC" w:rsidRDefault="005909BC" w:rsidP="005909BC">
      <w:pPr>
        <w:pStyle w:val="Kop4"/>
      </w:pPr>
      <w:r w:rsidRPr="00685F0C">
        <w:t>Verwachte output</w:t>
      </w:r>
    </w:p>
    <w:p w14:paraId="2FD3CFEA" w14:textId="3265CCB6" w:rsidR="005909BC" w:rsidRPr="002C24D6" w:rsidRDefault="002C24D6" w:rsidP="005909BC">
      <w:pPr>
        <w:rPr>
          <w:lang w:val="nl-NL"/>
        </w:rPr>
      </w:pPr>
      <w:r w:rsidRPr="002C24D6">
        <w:rPr>
          <w:lang w:val="nl-NL"/>
        </w:rPr>
        <w:t>De user krijgt</w:t>
      </w:r>
      <w:r>
        <w:rPr>
          <w:lang w:val="nl-NL"/>
        </w:rPr>
        <w:t xml:space="preserve"> </w:t>
      </w:r>
      <w:r w:rsidRPr="002C24D6">
        <w:rPr>
          <w:lang w:val="nl-NL"/>
        </w:rPr>
        <w:t>een e</w:t>
      </w:r>
      <w:r>
        <w:rPr>
          <w:lang w:val="nl-NL"/>
        </w:rPr>
        <w:t xml:space="preserve">rror message dat het bestands type niet juist is </w:t>
      </w:r>
    </w:p>
    <w:p w14:paraId="6BDC02A5" w14:textId="77777777" w:rsidR="005909BC" w:rsidRPr="00B74D3E" w:rsidRDefault="005909BC" w:rsidP="005909BC">
      <w:pPr>
        <w:pStyle w:val="Kop4"/>
      </w:pPr>
      <w:r w:rsidRPr="00685F0C">
        <w:t>Werkelijke output</w:t>
      </w:r>
    </w:p>
    <w:p w14:paraId="7ACC5D36" w14:textId="77777777" w:rsidR="002C24D6" w:rsidRPr="002C24D6" w:rsidRDefault="002C24D6" w:rsidP="002C24D6">
      <w:pPr>
        <w:rPr>
          <w:lang w:val="nl-NL"/>
        </w:rPr>
      </w:pPr>
      <w:r w:rsidRPr="002C24D6">
        <w:rPr>
          <w:lang w:val="nl-NL"/>
        </w:rPr>
        <w:t>De user krijgt</w:t>
      </w:r>
      <w:r>
        <w:rPr>
          <w:lang w:val="nl-NL"/>
        </w:rPr>
        <w:t xml:space="preserve"> </w:t>
      </w:r>
      <w:r w:rsidRPr="002C24D6">
        <w:rPr>
          <w:lang w:val="nl-NL"/>
        </w:rPr>
        <w:t>een e</w:t>
      </w:r>
      <w:r>
        <w:rPr>
          <w:lang w:val="nl-NL"/>
        </w:rPr>
        <w:t xml:space="preserve">rror message dat het bestands type niet juist is </w:t>
      </w:r>
    </w:p>
    <w:p w14:paraId="725E6E72" w14:textId="77777777" w:rsidR="005909BC" w:rsidRPr="002C24D6" w:rsidRDefault="005909BC" w:rsidP="005909BC">
      <w:pPr>
        <w:rPr>
          <w:lang w:val="nl-NL"/>
        </w:rPr>
      </w:pPr>
    </w:p>
    <w:p w14:paraId="2BC00B05" w14:textId="77777777" w:rsidR="005909BC" w:rsidRPr="00B74D3E" w:rsidRDefault="005909BC" w:rsidP="005909BC">
      <w:pPr>
        <w:pStyle w:val="Kop4"/>
      </w:pPr>
      <w:r w:rsidRPr="00685F0C">
        <w:t>Conclusie test</w:t>
      </w:r>
    </w:p>
    <w:p w14:paraId="1F94F7A9" w14:textId="4605A73E" w:rsidR="005909BC" w:rsidRPr="005909BC" w:rsidRDefault="002C24D6" w:rsidP="005909BC">
      <w:pPr>
        <w:rPr>
          <w:lang w:val="nl-NL"/>
        </w:rPr>
      </w:pPr>
      <w:r>
        <w:rPr>
          <w:lang w:val="nl-NL"/>
        </w:rPr>
        <w:t>Functionaliteit werkt naar behoren.</w:t>
      </w:r>
    </w:p>
    <w:p w14:paraId="46E2E2AC" w14:textId="77777777" w:rsidR="005909BC" w:rsidRPr="005909BC" w:rsidRDefault="005909BC" w:rsidP="005909BC">
      <w:pPr>
        <w:rPr>
          <w:lang w:val="nl-NL"/>
        </w:rPr>
      </w:pPr>
    </w:p>
    <w:p w14:paraId="56433FBE" w14:textId="77777777" w:rsidR="005909BC" w:rsidRPr="005909BC" w:rsidRDefault="005909BC" w:rsidP="005909BC">
      <w:pPr>
        <w:rPr>
          <w:lang w:val="nl-NL"/>
        </w:rPr>
      </w:pPr>
    </w:p>
    <w:p w14:paraId="5492684B" w14:textId="608AB1C7" w:rsidR="00965470" w:rsidRDefault="00965470" w:rsidP="00965470">
      <w:pPr>
        <w:pStyle w:val="Kop2"/>
        <w:rPr>
          <w:lang w:val="nl-NL"/>
        </w:rPr>
      </w:pPr>
      <w:r>
        <w:rPr>
          <w:lang w:val="nl-NL"/>
        </w:rPr>
        <w:t>Functie raceoverzicht</w:t>
      </w:r>
    </w:p>
    <w:p w14:paraId="69628586" w14:textId="799F1774" w:rsidR="00965470" w:rsidRDefault="005909BC" w:rsidP="005909BC">
      <w:pPr>
        <w:pStyle w:val="Kop3"/>
        <w:rPr>
          <w:lang w:val="nl-NL"/>
        </w:rPr>
      </w:pPr>
      <w:r>
        <w:rPr>
          <w:lang w:val="nl-NL"/>
        </w:rPr>
        <w:t>Alle races van het seizoen staan op de pagina</w:t>
      </w:r>
    </w:p>
    <w:p w14:paraId="6AE9C491" w14:textId="77777777" w:rsidR="005909BC" w:rsidRDefault="005909BC" w:rsidP="005909BC">
      <w:pPr>
        <w:pStyle w:val="Kop4"/>
      </w:pPr>
      <w:r w:rsidRPr="00685F0C">
        <w:t>Verwachte output</w:t>
      </w:r>
    </w:p>
    <w:p w14:paraId="2526ECC8" w14:textId="2FFE2C53" w:rsidR="005909BC" w:rsidRDefault="00381522" w:rsidP="005909BC">
      <w:pPr>
        <w:rPr>
          <w:lang w:val="nl-NL"/>
        </w:rPr>
      </w:pPr>
      <w:r w:rsidRPr="00381522">
        <w:rPr>
          <w:lang w:val="nl-NL"/>
        </w:rPr>
        <w:t>De races worden opgehaald u</w:t>
      </w:r>
      <w:r>
        <w:rPr>
          <w:lang w:val="nl-NL"/>
        </w:rPr>
        <w:t>it de database en staan op de races pagina.</w:t>
      </w:r>
    </w:p>
    <w:p w14:paraId="5D33B3B8" w14:textId="77777777" w:rsidR="00381522" w:rsidRPr="00381522" w:rsidRDefault="00381522" w:rsidP="005909BC">
      <w:pPr>
        <w:rPr>
          <w:lang w:val="nl-NL"/>
        </w:rPr>
      </w:pPr>
    </w:p>
    <w:p w14:paraId="6156831B" w14:textId="77777777" w:rsidR="005909BC" w:rsidRDefault="005909BC" w:rsidP="005909BC">
      <w:pPr>
        <w:pStyle w:val="Kop4"/>
      </w:pPr>
      <w:r w:rsidRPr="00685F0C">
        <w:t>Werkelijke output</w:t>
      </w:r>
    </w:p>
    <w:p w14:paraId="3B743FB4" w14:textId="77777777" w:rsidR="00381522" w:rsidRDefault="00381522" w:rsidP="00381522">
      <w:pPr>
        <w:rPr>
          <w:lang w:val="nl-NL"/>
        </w:rPr>
      </w:pPr>
      <w:r w:rsidRPr="00381522">
        <w:rPr>
          <w:lang w:val="nl-NL"/>
        </w:rPr>
        <w:t>De races worden opgehaald u</w:t>
      </w:r>
      <w:r>
        <w:rPr>
          <w:lang w:val="nl-NL"/>
        </w:rPr>
        <w:t>it de database en staan op de races pagina.</w:t>
      </w:r>
    </w:p>
    <w:p w14:paraId="4EF08377" w14:textId="77777777" w:rsidR="005909BC" w:rsidRPr="00381522" w:rsidRDefault="005909BC" w:rsidP="005909BC">
      <w:pPr>
        <w:rPr>
          <w:lang w:val="nl-NL"/>
        </w:rPr>
      </w:pPr>
    </w:p>
    <w:p w14:paraId="7BF05234" w14:textId="77777777" w:rsidR="005909BC" w:rsidRPr="00B74D3E" w:rsidRDefault="005909BC" w:rsidP="005909BC">
      <w:pPr>
        <w:pStyle w:val="Kop4"/>
      </w:pPr>
      <w:r w:rsidRPr="00685F0C">
        <w:t>Conclusie test</w:t>
      </w:r>
    </w:p>
    <w:p w14:paraId="34B04F95" w14:textId="63A32131" w:rsidR="005909BC" w:rsidRPr="005909BC" w:rsidRDefault="00381522" w:rsidP="005909BC">
      <w:pPr>
        <w:rPr>
          <w:lang w:val="nl-NL"/>
        </w:rPr>
      </w:pPr>
      <w:r>
        <w:rPr>
          <w:lang w:val="nl-NL"/>
        </w:rPr>
        <w:t>Functionaliteit werkt naar behoren.</w:t>
      </w:r>
    </w:p>
    <w:p w14:paraId="13290C35" w14:textId="77777777" w:rsidR="005909BC" w:rsidRPr="005909BC" w:rsidRDefault="005909BC" w:rsidP="005909BC">
      <w:pPr>
        <w:rPr>
          <w:lang w:val="nl-NL"/>
        </w:rPr>
      </w:pPr>
    </w:p>
    <w:p w14:paraId="096C0F49" w14:textId="77777777" w:rsidR="005909BC" w:rsidRPr="005909BC" w:rsidRDefault="005909BC" w:rsidP="005909BC">
      <w:pPr>
        <w:rPr>
          <w:lang w:val="nl-NL"/>
        </w:rPr>
      </w:pPr>
    </w:p>
    <w:p w14:paraId="022D6C73" w14:textId="277EA209" w:rsidR="00965470" w:rsidRPr="00965470" w:rsidRDefault="00965470" w:rsidP="00965470">
      <w:pPr>
        <w:pStyle w:val="Kop2"/>
        <w:rPr>
          <w:lang w:val="nl-NL"/>
        </w:rPr>
      </w:pPr>
      <w:r>
        <w:rPr>
          <w:lang w:val="nl-NL"/>
        </w:rPr>
        <w:t>Functie race resultaten</w:t>
      </w:r>
    </w:p>
    <w:p w14:paraId="7575BEEF" w14:textId="40696638" w:rsidR="005909BC" w:rsidRDefault="00381522" w:rsidP="005909BC">
      <w:pPr>
        <w:pStyle w:val="Kop3"/>
        <w:rPr>
          <w:lang w:val="nl-NL"/>
        </w:rPr>
      </w:pPr>
      <w:r>
        <w:rPr>
          <w:lang w:val="nl-NL"/>
        </w:rPr>
        <w:t>Races worden met de juiste raceresultaten gedisplayd</w:t>
      </w:r>
      <w:r w:rsidR="00965470">
        <w:rPr>
          <w:lang w:val="nl-NL"/>
        </w:rPr>
        <w:t>.</w:t>
      </w:r>
    </w:p>
    <w:p w14:paraId="020AF187" w14:textId="77777777" w:rsidR="005909BC" w:rsidRDefault="005909BC" w:rsidP="005909BC">
      <w:pPr>
        <w:pStyle w:val="Kop4"/>
      </w:pPr>
      <w:r w:rsidRPr="00685F0C">
        <w:t>Verwachte output</w:t>
      </w:r>
    </w:p>
    <w:p w14:paraId="7B6D20AC" w14:textId="101B4F14" w:rsidR="00381522" w:rsidRPr="00381522" w:rsidRDefault="00381522" w:rsidP="00381522">
      <w:pPr>
        <w:rPr>
          <w:lang w:val="nl-NL"/>
        </w:rPr>
      </w:pPr>
      <w:r w:rsidRPr="00381522">
        <w:rPr>
          <w:lang w:val="nl-NL"/>
        </w:rPr>
        <w:t>Elke race heeft zijn e</w:t>
      </w:r>
      <w:r>
        <w:rPr>
          <w:lang w:val="nl-NL"/>
        </w:rPr>
        <w:t>igen leaderboard met de bijbehorende resultaten.</w:t>
      </w:r>
    </w:p>
    <w:p w14:paraId="78E07931" w14:textId="77777777" w:rsidR="005909BC" w:rsidRPr="00381522" w:rsidRDefault="005909BC" w:rsidP="005909BC">
      <w:pPr>
        <w:rPr>
          <w:lang w:val="nl-NL"/>
        </w:rPr>
      </w:pPr>
    </w:p>
    <w:p w14:paraId="56965300" w14:textId="77777777" w:rsidR="005909BC" w:rsidRPr="00B74D3E" w:rsidRDefault="005909BC" w:rsidP="005909BC">
      <w:pPr>
        <w:pStyle w:val="Kop4"/>
      </w:pPr>
      <w:r w:rsidRPr="00685F0C">
        <w:t>Werkelijke output</w:t>
      </w:r>
    </w:p>
    <w:p w14:paraId="5FFAFDB1" w14:textId="117F4A0E" w:rsidR="005909BC" w:rsidRDefault="00381522" w:rsidP="005909BC">
      <w:pPr>
        <w:rPr>
          <w:lang w:val="nl-NL"/>
        </w:rPr>
      </w:pPr>
      <w:r w:rsidRPr="00381522">
        <w:rPr>
          <w:lang w:val="nl-NL"/>
        </w:rPr>
        <w:t>Elke race heeft de j</w:t>
      </w:r>
      <w:r>
        <w:rPr>
          <w:lang w:val="nl-NL"/>
        </w:rPr>
        <w:t>uiste resultaten.</w:t>
      </w:r>
    </w:p>
    <w:p w14:paraId="106024D7" w14:textId="77777777" w:rsidR="00381522" w:rsidRPr="00381522" w:rsidRDefault="00381522" w:rsidP="005909BC">
      <w:pPr>
        <w:rPr>
          <w:lang w:val="nl-NL"/>
        </w:rPr>
      </w:pPr>
    </w:p>
    <w:p w14:paraId="3AE34F36" w14:textId="77777777" w:rsidR="005909BC" w:rsidRPr="00B74D3E" w:rsidRDefault="005909BC" w:rsidP="005909BC">
      <w:pPr>
        <w:pStyle w:val="Kop4"/>
      </w:pPr>
      <w:r w:rsidRPr="00685F0C">
        <w:t>Conclusie test</w:t>
      </w:r>
    </w:p>
    <w:p w14:paraId="3035264C" w14:textId="50189C47" w:rsidR="005909BC" w:rsidRPr="005909BC" w:rsidRDefault="00381522" w:rsidP="005909BC">
      <w:pPr>
        <w:rPr>
          <w:lang w:val="nl-NL"/>
        </w:rPr>
      </w:pPr>
      <w:r>
        <w:rPr>
          <w:lang w:val="nl-NL"/>
        </w:rPr>
        <w:t>Functionaliteit werkt naar behoren.</w:t>
      </w:r>
    </w:p>
    <w:p w14:paraId="0C6697A5" w14:textId="7F77E3D0" w:rsidR="005909BC" w:rsidRDefault="00381522" w:rsidP="005909BC">
      <w:pPr>
        <w:pStyle w:val="Kop3"/>
        <w:rPr>
          <w:lang w:val="nl-NL"/>
        </w:rPr>
      </w:pPr>
      <w:r>
        <w:rPr>
          <w:lang w:val="nl-NL"/>
        </w:rPr>
        <w:t>De gecombineerde raceresultaten worden op de season leaderboard bij elkaar opgeteld en gesorteerd</w:t>
      </w:r>
    </w:p>
    <w:p w14:paraId="52E8A019" w14:textId="77777777" w:rsidR="005909BC" w:rsidRDefault="005909BC" w:rsidP="005909BC">
      <w:pPr>
        <w:pStyle w:val="Kop4"/>
      </w:pPr>
      <w:r w:rsidRPr="00685F0C">
        <w:t>Verwachte output</w:t>
      </w:r>
    </w:p>
    <w:p w14:paraId="6318ADBE" w14:textId="2FC9946D" w:rsidR="00381522" w:rsidRPr="00381522" w:rsidRDefault="00381522" w:rsidP="00381522">
      <w:pPr>
        <w:rPr>
          <w:lang w:val="nl-NL"/>
        </w:rPr>
      </w:pPr>
      <w:r w:rsidRPr="00381522">
        <w:rPr>
          <w:lang w:val="nl-NL"/>
        </w:rPr>
        <w:t>Alle scores die behaal</w:t>
      </w:r>
      <w:r>
        <w:rPr>
          <w:lang w:val="nl-NL"/>
        </w:rPr>
        <w:t>d</w:t>
      </w:r>
      <w:r w:rsidRPr="00381522">
        <w:rPr>
          <w:lang w:val="nl-NL"/>
        </w:rPr>
        <w:t xml:space="preserve"> z</w:t>
      </w:r>
      <w:r>
        <w:rPr>
          <w:lang w:val="nl-NL"/>
        </w:rPr>
        <w:t>ijn voor de individuele races moeten bij elkaar opgeteld worden en moeten in de season leaderboard terecht komen.</w:t>
      </w:r>
    </w:p>
    <w:p w14:paraId="4152CC41" w14:textId="77777777" w:rsidR="005909BC" w:rsidRPr="00381522" w:rsidRDefault="005909BC" w:rsidP="005909BC">
      <w:pPr>
        <w:rPr>
          <w:lang w:val="nl-NL"/>
        </w:rPr>
      </w:pPr>
    </w:p>
    <w:p w14:paraId="2072A60B" w14:textId="77777777" w:rsidR="005909BC" w:rsidRDefault="005909BC" w:rsidP="005909BC">
      <w:pPr>
        <w:pStyle w:val="Kop4"/>
      </w:pPr>
      <w:r w:rsidRPr="00685F0C">
        <w:t>Werkelijke output</w:t>
      </w:r>
    </w:p>
    <w:p w14:paraId="0DCD7AC4" w14:textId="60AA4663" w:rsidR="00381522" w:rsidRPr="00381522" w:rsidRDefault="00381522" w:rsidP="00381522">
      <w:pPr>
        <w:rPr>
          <w:lang w:val="nl-NL"/>
        </w:rPr>
      </w:pPr>
      <w:r w:rsidRPr="00381522">
        <w:rPr>
          <w:lang w:val="nl-NL"/>
        </w:rPr>
        <w:t>Alle scores worden netjes o</w:t>
      </w:r>
      <w:r>
        <w:rPr>
          <w:lang w:val="nl-NL"/>
        </w:rPr>
        <w:t>p de juiste volgorde op de pagina weergeven.</w:t>
      </w:r>
    </w:p>
    <w:p w14:paraId="6958B1F6" w14:textId="77777777" w:rsidR="005909BC" w:rsidRPr="00381522" w:rsidRDefault="005909BC" w:rsidP="005909BC">
      <w:pPr>
        <w:rPr>
          <w:lang w:val="nl-NL"/>
        </w:rPr>
      </w:pPr>
    </w:p>
    <w:p w14:paraId="115D09BD" w14:textId="46F591AB" w:rsidR="00145196" w:rsidRDefault="005909BC" w:rsidP="005909BC">
      <w:pPr>
        <w:pStyle w:val="Kop4"/>
      </w:pPr>
      <w:r w:rsidRPr="00685F0C">
        <w:t>Conclusie test</w:t>
      </w:r>
    </w:p>
    <w:p w14:paraId="690E516A" w14:textId="3051984D" w:rsidR="00381522" w:rsidRPr="00381522" w:rsidRDefault="00381522" w:rsidP="00381522">
      <w:r>
        <w:t>Functionaliteit werkt naar behoren.</w:t>
      </w:r>
    </w:p>
    <w:sectPr w:rsidR="00381522" w:rsidRPr="00381522" w:rsidSect="00CA36D2">
      <w:footerReference w:type="default" r:id="rId8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74DD3" w14:textId="77777777" w:rsidR="001F63BE" w:rsidRDefault="001F63BE">
      <w:r>
        <w:separator/>
      </w:r>
    </w:p>
  </w:endnote>
  <w:endnote w:type="continuationSeparator" w:id="0">
    <w:p w14:paraId="02CA4B50" w14:textId="77777777" w:rsidR="001F63BE" w:rsidRDefault="001F63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Nunito">
    <w:charset w:val="00"/>
    <w:family w:val="auto"/>
    <w:pitch w:val="variable"/>
    <w:sig w:usb0="A00002FF" w:usb1="5000204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FAE04" w14:textId="77777777" w:rsidR="007D486C" w:rsidRPr="007E16B0" w:rsidRDefault="007D486C" w:rsidP="00A2350E">
    <w:pPr>
      <w:pStyle w:val="Voettekst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inanummer"/>
      </w:rPr>
      <w:fldChar w:fldCharType="begin"/>
    </w:r>
    <w:r>
      <w:rPr>
        <w:rStyle w:val="Paginanummer"/>
      </w:rPr>
      <w:instrText xml:space="preserve"> PAGE </w:instrText>
    </w:r>
    <w:r>
      <w:rPr>
        <w:rStyle w:val="Paginanummer"/>
      </w:rPr>
      <w:fldChar w:fldCharType="separate"/>
    </w:r>
    <w:r w:rsidR="00211AC2">
      <w:rPr>
        <w:rStyle w:val="Paginanummer"/>
        <w:noProof/>
      </w:rPr>
      <w:t>5</w:t>
    </w:r>
    <w:r>
      <w:rPr>
        <w:rStyle w:val="Paginanumm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9F1CA4" w14:textId="77777777" w:rsidR="001F63BE" w:rsidRDefault="001F63BE">
      <w:r>
        <w:separator/>
      </w:r>
    </w:p>
  </w:footnote>
  <w:footnote w:type="continuationSeparator" w:id="0">
    <w:p w14:paraId="333772A6" w14:textId="77777777" w:rsidR="001F63BE" w:rsidRDefault="001F63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202541"/>
    <w:multiLevelType w:val="multilevel"/>
    <w:tmpl w:val="7236E9DA"/>
    <w:lvl w:ilvl="0">
      <w:start w:val="1"/>
      <w:numFmt w:val="decimal"/>
      <w:pStyle w:val="Kop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Kop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Kop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Kop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Kop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Kop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Kop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Kop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Kop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28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5A44BA"/>
    <w:multiLevelType w:val="multilevel"/>
    <w:tmpl w:val="682CFB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1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519109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590043699">
    <w:abstractNumId w:val="3"/>
  </w:num>
  <w:num w:numId="3" w16cid:durableId="1709989439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 w16cid:durableId="1387100448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 w16cid:durableId="617296613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 w16cid:durableId="838621595">
    <w:abstractNumId w:val="1"/>
  </w:num>
  <w:num w:numId="7" w16cid:durableId="1771927246">
    <w:abstractNumId w:val="27"/>
  </w:num>
  <w:num w:numId="8" w16cid:durableId="162820337">
    <w:abstractNumId w:val="10"/>
  </w:num>
  <w:num w:numId="9" w16cid:durableId="613173675">
    <w:abstractNumId w:val="18"/>
  </w:num>
  <w:num w:numId="10" w16cid:durableId="1839494815">
    <w:abstractNumId w:val="9"/>
  </w:num>
  <w:num w:numId="11" w16cid:durableId="131027209">
    <w:abstractNumId w:val="25"/>
  </w:num>
  <w:num w:numId="12" w16cid:durableId="422184634">
    <w:abstractNumId w:val="15"/>
  </w:num>
  <w:num w:numId="13" w16cid:durableId="1096633074">
    <w:abstractNumId w:val="20"/>
  </w:num>
  <w:num w:numId="14" w16cid:durableId="1542864181">
    <w:abstractNumId w:val="24"/>
  </w:num>
  <w:num w:numId="15" w16cid:durableId="1353846367">
    <w:abstractNumId w:val="31"/>
  </w:num>
  <w:num w:numId="16" w16cid:durableId="398359568">
    <w:abstractNumId w:val="34"/>
  </w:num>
  <w:num w:numId="17" w16cid:durableId="927545158">
    <w:abstractNumId w:val="14"/>
  </w:num>
  <w:num w:numId="18" w16cid:durableId="1123572877">
    <w:abstractNumId w:val="4"/>
  </w:num>
  <w:num w:numId="19" w16cid:durableId="1312563993">
    <w:abstractNumId w:val="7"/>
  </w:num>
  <w:num w:numId="20" w16cid:durableId="554238947">
    <w:abstractNumId w:val="23"/>
  </w:num>
  <w:num w:numId="21" w16cid:durableId="1156334137">
    <w:abstractNumId w:val="32"/>
  </w:num>
  <w:num w:numId="22" w16cid:durableId="1210150882">
    <w:abstractNumId w:val="2"/>
  </w:num>
  <w:num w:numId="23" w16cid:durableId="49618784">
    <w:abstractNumId w:val="8"/>
  </w:num>
  <w:num w:numId="24" w16cid:durableId="1349477890">
    <w:abstractNumId w:val="22"/>
  </w:num>
  <w:num w:numId="25" w16cid:durableId="805391837">
    <w:abstractNumId w:val="5"/>
  </w:num>
  <w:num w:numId="26" w16cid:durableId="1260673510">
    <w:abstractNumId w:val="33"/>
  </w:num>
  <w:num w:numId="27" w16cid:durableId="290986282">
    <w:abstractNumId w:val="13"/>
  </w:num>
  <w:num w:numId="28" w16cid:durableId="154037449">
    <w:abstractNumId w:val="16"/>
  </w:num>
  <w:num w:numId="29" w16cid:durableId="510879720">
    <w:abstractNumId w:val="21"/>
  </w:num>
  <w:num w:numId="30" w16cid:durableId="1930112663">
    <w:abstractNumId w:val="17"/>
  </w:num>
  <w:num w:numId="31" w16cid:durableId="201553247">
    <w:abstractNumId w:val="26"/>
  </w:num>
  <w:num w:numId="32" w16cid:durableId="1713611">
    <w:abstractNumId w:val="28"/>
  </w:num>
  <w:num w:numId="33" w16cid:durableId="448352101">
    <w:abstractNumId w:val="19"/>
  </w:num>
  <w:num w:numId="34" w16cid:durableId="232357204">
    <w:abstractNumId w:val="11"/>
  </w:num>
  <w:num w:numId="35" w16cid:durableId="1705056907">
    <w:abstractNumId w:val="29"/>
  </w:num>
  <w:num w:numId="36" w16cid:durableId="95684984">
    <w:abstractNumId w:val="6"/>
  </w:num>
  <w:num w:numId="37" w16cid:durableId="2055109065">
    <w:abstractNumId w:val="12"/>
  </w:num>
  <w:num w:numId="38" w16cid:durableId="1476682854">
    <w:abstractNumId w:val="30"/>
  </w:num>
  <w:num w:numId="39" w16cid:durableId="1044219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3658598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880887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0127571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20961302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46F4"/>
    <w:rsid w:val="0000768B"/>
    <w:rsid w:val="000231BD"/>
    <w:rsid w:val="000275DB"/>
    <w:rsid w:val="000307C0"/>
    <w:rsid w:val="00073698"/>
    <w:rsid w:val="000851A1"/>
    <w:rsid w:val="00085BF4"/>
    <w:rsid w:val="000921FB"/>
    <w:rsid w:val="0009298D"/>
    <w:rsid w:val="000B0AE5"/>
    <w:rsid w:val="000C3123"/>
    <w:rsid w:val="000F604E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6F25"/>
    <w:rsid w:val="00160264"/>
    <w:rsid w:val="00194678"/>
    <w:rsid w:val="001A1F30"/>
    <w:rsid w:val="001C3C21"/>
    <w:rsid w:val="001E3F73"/>
    <w:rsid w:val="001F63BE"/>
    <w:rsid w:val="00211AC2"/>
    <w:rsid w:val="00213018"/>
    <w:rsid w:val="00217542"/>
    <w:rsid w:val="002222F9"/>
    <w:rsid w:val="00227346"/>
    <w:rsid w:val="0023685B"/>
    <w:rsid w:val="00251F16"/>
    <w:rsid w:val="00252A1C"/>
    <w:rsid w:val="00270C62"/>
    <w:rsid w:val="00272FE4"/>
    <w:rsid w:val="002762AE"/>
    <w:rsid w:val="002B589E"/>
    <w:rsid w:val="002C24D6"/>
    <w:rsid w:val="00327624"/>
    <w:rsid w:val="00352628"/>
    <w:rsid w:val="00373836"/>
    <w:rsid w:val="00380FD7"/>
    <w:rsid w:val="00381522"/>
    <w:rsid w:val="004032DB"/>
    <w:rsid w:val="00406BB6"/>
    <w:rsid w:val="00407CCD"/>
    <w:rsid w:val="00415526"/>
    <w:rsid w:val="004416D6"/>
    <w:rsid w:val="00446221"/>
    <w:rsid w:val="004674AC"/>
    <w:rsid w:val="004864B2"/>
    <w:rsid w:val="004A37A3"/>
    <w:rsid w:val="004B560E"/>
    <w:rsid w:val="004B58A0"/>
    <w:rsid w:val="004C0930"/>
    <w:rsid w:val="004F0162"/>
    <w:rsid w:val="004F09C6"/>
    <w:rsid w:val="00507C3F"/>
    <w:rsid w:val="00544A58"/>
    <w:rsid w:val="00550077"/>
    <w:rsid w:val="00557088"/>
    <w:rsid w:val="00557D3A"/>
    <w:rsid w:val="00566E1A"/>
    <w:rsid w:val="00576BC5"/>
    <w:rsid w:val="0058263B"/>
    <w:rsid w:val="005879F2"/>
    <w:rsid w:val="005909BC"/>
    <w:rsid w:val="00590C63"/>
    <w:rsid w:val="005A680B"/>
    <w:rsid w:val="005B007E"/>
    <w:rsid w:val="005C05B9"/>
    <w:rsid w:val="005C0C11"/>
    <w:rsid w:val="005D2E4A"/>
    <w:rsid w:val="005F076D"/>
    <w:rsid w:val="00634D7A"/>
    <w:rsid w:val="00635CC9"/>
    <w:rsid w:val="006722DC"/>
    <w:rsid w:val="00672B3F"/>
    <w:rsid w:val="006825F2"/>
    <w:rsid w:val="00685F0C"/>
    <w:rsid w:val="006A376C"/>
    <w:rsid w:val="006A498A"/>
    <w:rsid w:val="006B47A3"/>
    <w:rsid w:val="006B606B"/>
    <w:rsid w:val="006B6E84"/>
    <w:rsid w:val="006D7830"/>
    <w:rsid w:val="006F4B72"/>
    <w:rsid w:val="007014CC"/>
    <w:rsid w:val="00713CB8"/>
    <w:rsid w:val="00714AF2"/>
    <w:rsid w:val="0073247F"/>
    <w:rsid w:val="00793F2C"/>
    <w:rsid w:val="00794DCB"/>
    <w:rsid w:val="007A35BB"/>
    <w:rsid w:val="007C0816"/>
    <w:rsid w:val="007C4884"/>
    <w:rsid w:val="007D1F63"/>
    <w:rsid w:val="007D486C"/>
    <w:rsid w:val="007E16B0"/>
    <w:rsid w:val="007E738F"/>
    <w:rsid w:val="00812495"/>
    <w:rsid w:val="00816438"/>
    <w:rsid w:val="00826290"/>
    <w:rsid w:val="008B349D"/>
    <w:rsid w:val="008B7947"/>
    <w:rsid w:val="008C5EDF"/>
    <w:rsid w:val="008C6DDC"/>
    <w:rsid w:val="008D3C12"/>
    <w:rsid w:val="008D7C8A"/>
    <w:rsid w:val="008E5C14"/>
    <w:rsid w:val="0090450F"/>
    <w:rsid w:val="00911A93"/>
    <w:rsid w:val="00924D01"/>
    <w:rsid w:val="009250BD"/>
    <w:rsid w:val="009272EA"/>
    <w:rsid w:val="00930948"/>
    <w:rsid w:val="00965470"/>
    <w:rsid w:val="00984D1D"/>
    <w:rsid w:val="00985923"/>
    <w:rsid w:val="009A7DC2"/>
    <w:rsid w:val="009C364D"/>
    <w:rsid w:val="009E144C"/>
    <w:rsid w:val="009E1EFE"/>
    <w:rsid w:val="009E29A8"/>
    <w:rsid w:val="009E4ECA"/>
    <w:rsid w:val="009F0480"/>
    <w:rsid w:val="009F1D18"/>
    <w:rsid w:val="009F7358"/>
    <w:rsid w:val="00A06EBF"/>
    <w:rsid w:val="00A17747"/>
    <w:rsid w:val="00A2350E"/>
    <w:rsid w:val="00A30B1D"/>
    <w:rsid w:val="00A33C6E"/>
    <w:rsid w:val="00A3501D"/>
    <w:rsid w:val="00A603FE"/>
    <w:rsid w:val="00A73898"/>
    <w:rsid w:val="00A836FB"/>
    <w:rsid w:val="00A84E09"/>
    <w:rsid w:val="00A96D53"/>
    <w:rsid w:val="00A97DDA"/>
    <w:rsid w:val="00AA2444"/>
    <w:rsid w:val="00AA31A6"/>
    <w:rsid w:val="00AC01FA"/>
    <w:rsid w:val="00AC634B"/>
    <w:rsid w:val="00AE6982"/>
    <w:rsid w:val="00B07D1B"/>
    <w:rsid w:val="00B16C15"/>
    <w:rsid w:val="00B32F95"/>
    <w:rsid w:val="00B50096"/>
    <w:rsid w:val="00B579D0"/>
    <w:rsid w:val="00B676C2"/>
    <w:rsid w:val="00B74D3E"/>
    <w:rsid w:val="00B86829"/>
    <w:rsid w:val="00BB3046"/>
    <w:rsid w:val="00BC6583"/>
    <w:rsid w:val="00BC727C"/>
    <w:rsid w:val="00BD3E01"/>
    <w:rsid w:val="00BE1BF8"/>
    <w:rsid w:val="00BE29F7"/>
    <w:rsid w:val="00BE4AB8"/>
    <w:rsid w:val="00C01868"/>
    <w:rsid w:val="00C07DB0"/>
    <w:rsid w:val="00C13B48"/>
    <w:rsid w:val="00C31284"/>
    <w:rsid w:val="00C326FE"/>
    <w:rsid w:val="00C35224"/>
    <w:rsid w:val="00C44480"/>
    <w:rsid w:val="00C51B54"/>
    <w:rsid w:val="00C56825"/>
    <w:rsid w:val="00C57831"/>
    <w:rsid w:val="00C62195"/>
    <w:rsid w:val="00C80A69"/>
    <w:rsid w:val="00C86391"/>
    <w:rsid w:val="00C92067"/>
    <w:rsid w:val="00CA189A"/>
    <w:rsid w:val="00CA36D2"/>
    <w:rsid w:val="00CB1A1B"/>
    <w:rsid w:val="00CE0F77"/>
    <w:rsid w:val="00CE2631"/>
    <w:rsid w:val="00D03A5D"/>
    <w:rsid w:val="00D04B4F"/>
    <w:rsid w:val="00D30C86"/>
    <w:rsid w:val="00D33391"/>
    <w:rsid w:val="00D33FCD"/>
    <w:rsid w:val="00D37195"/>
    <w:rsid w:val="00D373DB"/>
    <w:rsid w:val="00D52E55"/>
    <w:rsid w:val="00D560EE"/>
    <w:rsid w:val="00D62DEE"/>
    <w:rsid w:val="00D86172"/>
    <w:rsid w:val="00D964B8"/>
    <w:rsid w:val="00DA3FAE"/>
    <w:rsid w:val="00DA6077"/>
    <w:rsid w:val="00DB4B3C"/>
    <w:rsid w:val="00DD1427"/>
    <w:rsid w:val="00DD3487"/>
    <w:rsid w:val="00DD621F"/>
    <w:rsid w:val="00DE1961"/>
    <w:rsid w:val="00E078FE"/>
    <w:rsid w:val="00E14D54"/>
    <w:rsid w:val="00E2212D"/>
    <w:rsid w:val="00E5732E"/>
    <w:rsid w:val="00E57E75"/>
    <w:rsid w:val="00E6153D"/>
    <w:rsid w:val="00E74178"/>
    <w:rsid w:val="00E82E1A"/>
    <w:rsid w:val="00E8450D"/>
    <w:rsid w:val="00EB065D"/>
    <w:rsid w:val="00EB318D"/>
    <w:rsid w:val="00F14732"/>
    <w:rsid w:val="00F30DD1"/>
    <w:rsid w:val="00F34512"/>
    <w:rsid w:val="00F365F9"/>
    <w:rsid w:val="00F457B7"/>
    <w:rsid w:val="00F51103"/>
    <w:rsid w:val="00F55DC4"/>
    <w:rsid w:val="00FA7F39"/>
    <w:rsid w:val="00FB59A9"/>
    <w:rsid w:val="00FC2957"/>
    <w:rsid w:val="00FD36F4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8544A0"/>
  <w15:chartTrackingRefBased/>
  <w15:docId w15:val="{58A950FF-24B5-4FE1-A2D1-D72BB5E0D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  <w:rPr>
      <w:lang w:val="en-US" w:eastAsia="en-US"/>
    </w:rPr>
  </w:style>
  <w:style w:type="paragraph" w:styleId="Kop1">
    <w:name w:val="heading 1"/>
    <w:basedOn w:val="Standaard"/>
    <w:next w:val="Standaard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Kop2">
    <w:name w:val="heading 2"/>
    <w:basedOn w:val="Standaard"/>
    <w:next w:val="Standaard"/>
    <w:qFormat/>
    <w:rsid w:val="001C3C21"/>
    <w:pPr>
      <w:keepNext/>
      <w:numPr>
        <w:ilvl w:val="1"/>
        <w:numId w:val="6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Kop3">
    <w:name w:val="heading 3"/>
    <w:basedOn w:val="Standaard"/>
    <w:next w:val="Standaard"/>
    <w:qFormat/>
    <w:rsid w:val="001C3C21"/>
    <w:pPr>
      <w:keepNext/>
      <w:numPr>
        <w:ilvl w:val="2"/>
        <w:numId w:val="6"/>
      </w:numPr>
      <w:spacing w:before="240" w:after="60"/>
      <w:outlineLvl w:val="2"/>
    </w:pPr>
    <w:rPr>
      <w:rFonts w:ascii="Palatino Linotype" w:hAnsi="Palatino Linotype"/>
      <w:sz w:val="28"/>
    </w:rPr>
  </w:style>
  <w:style w:type="paragraph" w:styleId="Kop4">
    <w:name w:val="heading 4"/>
    <w:basedOn w:val="Standaard"/>
    <w:next w:val="Standaard"/>
    <w:qFormat/>
    <w:rsid w:val="001C3C21"/>
    <w:pPr>
      <w:keepNext/>
      <w:numPr>
        <w:ilvl w:val="3"/>
        <w:numId w:val="6"/>
      </w:numPr>
      <w:outlineLvl w:val="3"/>
    </w:pPr>
    <w:rPr>
      <w:b/>
      <w:i/>
      <w:sz w:val="24"/>
    </w:rPr>
  </w:style>
  <w:style w:type="paragraph" w:styleId="Kop5">
    <w:name w:val="heading 5"/>
    <w:basedOn w:val="Standaard"/>
    <w:next w:val="Standaard"/>
    <w:qFormat/>
    <w:rsid w:val="00F457B7"/>
    <w:pPr>
      <w:keepNext/>
      <w:numPr>
        <w:ilvl w:val="4"/>
        <w:numId w:val="6"/>
      </w:numPr>
      <w:outlineLvl w:val="4"/>
    </w:pPr>
    <w:rPr>
      <w:b/>
      <w:sz w:val="24"/>
      <w:u w:val="single"/>
    </w:rPr>
  </w:style>
  <w:style w:type="paragraph" w:styleId="Kop6">
    <w:name w:val="heading 6"/>
    <w:basedOn w:val="Standaard"/>
    <w:next w:val="Standaard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Kop7">
    <w:name w:val="heading 7"/>
    <w:basedOn w:val="Standaard"/>
    <w:next w:val="Standaard"/>
    <w:qFormat/>
    <w:rsid w:val="00F457B7"/>
    <w:pPr>
      <w:numPr>
        <w:ilvl w:val="6"/>
        <w:numId w:val="6"/>
      </w:numPr>
      <w:spacing w:before="240" w:after="60"/>
      <w:outlineLvl w:val="6"/>
    </w:pPr>
    <w:rPr>
      <w:sz w:val="24"/>
      <w:szCs w:val="24"/>
    </w:rPr>
  </w:style>
  <w:style w:type="paragraph" w:styleId="Kop8">
    <w:name w:val="heading 8"/>
    <w:basedOn w:val="Standaard"/>
    <w:next w:val="Standaard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 w:val="24"/>
      <w:szCs w:val="24"/>
    </w:rPr>
  </w:style>
  <w:style w:type="paragraph" w:styleId="Kop9">
    <w:name w:val="heading 9"/>
    <w:basedOn w:val="Standaard"/>
    <w:next w:val="Standaard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pPr>
      <w:tabs>
        <w:tab w:val="center" w:pos="4320"/>
        <w:tab w:val="right" w:pos="8640"/>
      </w:tabs>
    </w:pPr>
  </w:style>
  <w:style w:type="paragraph" w:styleId="Voettekst">
    <w:name w:val="footer"/>
    <w:basedOn w:val="Standaard"/>
    <w:pPr>
      <w:tabs>
        <w:tab w:val="center" w:pos="4320"/>
        <w:tab w:val="right" w:pos="8640"/>
      </w:tabs>
    </w:pPr>
  </w:style>
  <w:style w:type="character" w:styleId="Paginanummer">
    <w:name w:val="page number"/>
    <w:basedOn w:val="Standaardalinea-lettertype"/>
  </w:style>
  <w:style w:type="paragraph" w:styleId="Inhopg1">
    <w:name w:val="toc 1"/>
    <w:basedOn w:val="Standaard"/>
    <w:next w:val="Standaard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Inhopg2">
    <w:name w:val="toc 2"/>
    <w:basedOn w:val="Standaard"/>
    <w:next w:val="Standaard"/>
    <w:uiPriority w:val="39"/>
    <w:pPr>
      <w:tabs>
        <w:tab w:val="right" w:leader="dot" w:pos="8640"/>
      </w:tabs>
      <w:ind w:left="200"/>
    </w:pPr>
    <w:rPr>
      <w:smallCaps/>
    </w:rPr>
  </w:style>
  <w:style w:type="paragraph" w:styleId="Inhopg3">
    <w:name w:val="toc 3"/>
    <w:basedOn w:val="Standaard"/>
    <w:next w:val="Standaard"/>
    <w:uiPriority w:val="39"/>
    <w:pPr>
      <w:tabs>
        <w:tab w:val="right" w:leader="dot" w:pos="8640"/>
      </w:tabs>
      <w:ind w:left="400"/>
    </w:pPr>
    <w:rPr>
      <w:i/>
    </w:rPr>
  </w:style>
  <w:style w:type="paragraph" w:styleId="Inhopg4">
    <w:name w:val="toc 4"/>
    <w:basedOn w:val="Standaard"/>
    <w:next w:val="Standaard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Inhopg5">
    <w:name w:val="toc 5"/>
    <w:basedOn w:val="Standaard"/>
    <w:next w:val="Standaard"/>
    <w:semiHidden/>
    <w:pPr>
      <w:tabs>
        <w:tab w:val="right" w:leader="dot" w:pos="8640"/>
      </w:tabs>
      <w:ind w:left="800"/>
    </w:pPr>
    <w:rPr>
      <w:sz w:val="18"/>
    </w:rPr>
  </w:style>
  <w:style w:type="paragraph" w:styleId="Inhopg6">
    <w:name w:val="toc 6"/>
    <w:basedOn w:val="Standaard"/>
    <w:next w:val="Standaard"/>
    <w:semiHidden/>
    <w:pPr>
      <w:tabs>
        <w:tab w:val="right" w:leader="dot" w:pos="8640"/>
      </w:tabs>
      <w:ind w:left="1000"/>
    </w:pPr>
    <w:rPr>
      <w:sz w:val="18"/>
    </w:rPr>
  </w:style>
  <w:style w:type="paragraph" w:styleId="Inhopg7">
    <w:name w:val="toc 7"/>
    <w:basedOn w:val="Standaard"/>
    <w:next w:val="Standaard"/>
    <w:semiHidden/>
    <w:pPr>
      <w:tabs>
        <w:tab w:val="right" w:leader="dot" w:pos="8640"/>
      </w:tabs>
      <w:ind w:left="1200"/>
    </w:pPr>
    <w:rPr>
      <w:sz w:val="18"/>
    </w:rPr>
  </w:style>
  <w:style w:type="paragraph" w:styleId="Inhopg8">
    <w:name w:val="toc 8"/>
    <w:basedOn w:val="Standaard"/>
    <w:next w:val="Standaard"/>
    <w:semiHidden/>
    <w:pPr>
      <w:tabs>
        <w:tab w:val="right" w:leader="dot" w:pos="8640"/>
      </w:tabs>
      <w:ind w:left="1400"/>
    </w:pPr>
    <w:rPr>
      <w:sz w:val="18"/>
    </w:rPr>
  </w:style>
  <w:style w:type="paragraph" w:styleId="Inhopg9">
    <w:name w:val="toc 9"/>
    <w:basedOn w:val="Standaard"/>
    <w:next w:val="Standaard"/>
    <w:semiHidden/>
    <w:pPr>
      <w:tabs>
        <w:tab w:val="right" w:leader="dot" w:pos="8640"/>
      </w:tabs>
      <w:ind w:left="1600"/>
    </w:pPr>
    <w:rPr>
      <w:sz w:val="18"/>
    </w:rPr>
  </w:style>
  <w:style w:type="paragraph" w:styleId="Plattetekst">
    <w:name w:val="Body Text"/>
    <w:basedOn w:val="Standaard"/>
    <w:rPr>
      <w:i/>
    </w:rPr>
  </w:style>
  <w:style w:type="paragraph" w:styleId="Ballontekst">
    <w:name w:val="Balloon Text"/>
    <w:basedOn w:val="Standaard"/>
    <w:semiHidden/>
    <w:rsid w:val="008D7C8A"/>
    <w:rPr>
      <w:rFonts w:ascii="Tahoma" w:hAnsi="Tahoma" w:cs="Tahoma"/>
      <w:sz w:val="16"/>
      <w:szCs w:val="16"/>
    </w:rPr>
  </w:style>
  <w:style w:type="table" w:styleId="Tabelraster">
    <w:name w:val="Table Grid"/>
    <w:basedOn w:val="Standaardtabe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Standaard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  <w:lang w:val="en-US" w:eastAsia="en-US"/>
    </w:rPr>
  </w:style>
  <w:style w:type="paragraph" w:customStyle="1" w:styleId="SGHeading2">
    <w:name w:val="SG Heading 2"/>
    <w:next w:val="Standaard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  <w:lang w:val="en-US" w:eastAsia="en-US"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  <w:lang w:val="en-US" w:eastAsia="en-US"/>
    </w:rPr>
  </w:style>
  <w:style w:type="paragraph" w:customStyle="1" w:styleId="SGHeading4">
    <w:name w:val="SG Heading 4"/>
    <w:next w:val="Standaard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  <w:lang w:val="en-US" w:eastAsia="en-US"/>
    </w:rPr>
  </w:style>
  <w:style w:type="paragraph" w:customStyle="1" w:styleId="SGBodyText3">
    <w:name w:val="SG Body Text 3"/>
    <w:rsid w:val="000275DB"/>
    <w:pPr>
      <w:spacing w:after="120"/>
      <w:ind w:left="1987"/>
    </w:pPr>
    <w:rPr>
      <w:lang w:val="en-US" w:eastAsia="en-US"/>
    </w:rPr>
  </w:style>
  <w:style w:type="paragraph" w:customStyle="1" w:styleId="SGHeading5">
    <w:name w:val="SG Heading 5"/>
    <w:next w:val="Standaard"/>
    <w:rsid w:val="000275DB"/>
    <w:pPr>
      <w:numPr>
        <w:ilvl w:val="4"/>
        <w:numId w:val="7"/>
      </w:numPr>
    </w:pPr>
    <w:rPr>
      <w:rFonts w:ascii="Arial" w:eastAsia="MS Mincho" w:hAnsi="Arial"/>
      <w:lang w:val="en-US" w:eastAsia="en-US"/>
    </w:rPr>
  </w:style>
  <w:style w:type="paragraph" w:customStyle="1" w:styleId="SGBulletLevel3">
    <w:name w:val="SG Bullet Level 3"/>
    <w:autoRedefine/>
    <w:rsid w:val="00CA189A"/>
    <w:pPr>
      <w:numPr>
        <w:numId w:val="8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  <w:lang w:val="en-US" w:eastAsia="en-US"/>
    </w:rPr>
  </w:style>
  <w:style w:type="paragraph" w:customStyle="1" w:styleId="SGTableText">
    <w:name w:val="SG Table Text"/>
    <w:rsid w:val="00145196"/>
    <w:pPr>
      <w:spacing w:before="60" w:after="60"/>
    </w:pPr>
    <w:rPr>
      <w:lang w:val="en-US" w:eastAsia="en-US"/>
    </w:r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val="en-US" w:eastAsia="en-US"/>
    </w:rPr>
  </w:style>
  <w:style w:type="paragraph" w:customStyle="1" w:styleId="SGBodyText2">
    <w:name w:val="SG Body Text 2"/>
    <w:rsid w:val="00446221"/>
    <w:pPr>
      <w:spacing w:after="120"/>
      <w:ind w:left="1267"/>
    </w:pPr>
    <w:rPr>
      <w:lang w:val="en-US" w:eastAsia="en-US"/>
    </w:rPr>
  </w:style>
  <w:style w:type="character" w:styleId="Verwijzingopmerking">
    <w:name w:val="annotation reference"/>
    <w:semiHidden/>
    <w:rsid w:val="006722DC"/>
    <w:rPr>
      <w:sz w:val="16"/>
      <w:szCs w:val="16"/>
    </w:rPr>
  </w:style>
  <w:style w:type="paragraph" w:styleId="Tekstopmerking">
    <w:name w:val="annotation text"/>
    <w:basedOn w:val="Standaard"/>
    <w:semiHidden/>
    <w:rsid w:val="006722DC"/>
  </w:style>
  <w:style w:type="paragraph" w:styleId="Onderwerpvanopmerking">
    <w:name w:val="annotation subject"/>
    <w:basedOn w:val="Tekstopmerking"/>
    <w:next w:val="Tekstopmerking"/>
    <w:semiHidden/>
    <w:rsid w:val="006722DC"/>
    <w:rPr>
      <w:b/>
      <w:bCs/>
    </w:rPr>
  </w:style>
  <w:style w:type="paragraph" w:styleId="Plattetekst2">
    <w:name w:val="Body Text 2"/>
    <w:basedOn w:val="Standaard"/>
    <w:rsid w:val="00A73898"/>
    <w:pPr>
      <w:spacing w:after="120"/>
      <w:jc w:val="both"/>
    </w:pPr>
    <w:rPr>
      <w:rFonts w:ascii="CG Times" w:hAnsi="CG Times"/>
    </w:rPr>
  </w:style>
  <w:style w:type="paragraph" w:styleId="Voetnoottekst">
    <w:name w:val="footnote text"/>
    <w:basedOn w:val="Standaard"/>
    <w:semiHidden/>
    <w:rsid w:val="00F365F9"/>
  </w:style>
  <w:style w:type="character" w:styleId="Voetnootmarkering">
    <w:name w:val="footnote reference"/>
    <w:semiHidden/>
    <w:rsid w:val="00F365F9"/>
    <w:rPr>
      <w:vertAlign w:val="superscript"/>
    </w:rPr>
  </w:style>
  <w:style w:type="table" w:customStyle="1" w:styleId="GridTable1Light-Accent2">
    <w:name w:val="Grid Table 1 Light - Accent 2"/>
    <w:basedOn w:val="Standaardtabe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Kleurrijketabel2">
    <w:name w:val="Table Colorful 2"/>
    <w:basedOn w:val="Standaardtabe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legantetabel">
    <w:name w:val="Table Elegant"/>
    <w:basedOn w:val="Standaardtabe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envoudigetabel1">
    <w:name w:val="Table Simple 1"/>
    <w:basedOn w:val="Standaardtabe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elkolommen2">
    <w:name w:val="Table Columns 2"/>
    <w:basedOn w:val="Standaardtabe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raster3">
    <w:name w:val="Table Grid 3"/>
    <w:basedOn w:val="Standaardtabe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jstalinea">
    <w:name w:val="List Paragraph"/>
    <w:basedOn w:val="Standaard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Tekstvantijdelijkeaanduiding">
    <w:name w:val="Placeholder Text"/>
    <w:basedOn w:val="Standaardalinea-lettertype"/>
    <w:uiPriority w:val="99"/>
    <w:semiHidden/>
    <w:rsid w:val="00C86391"/>
    <w:rPr>
      <w:color w:val="666666"/>
    </w:rPr>
  </w:style>
  <w:style w:type="character" w:styleId="Zwaar">
    <w:name w:val="Strong"/>
    <w:basedOn w:val="Standaardalinea-lettertype"/>
    <w:uiPriority w:val="22"/>
    <w:qFormat/>
    <w:rsid w:val="00685F0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2A52C4-08E8-4BB2-B41C-96DED9FE1E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7</Pages>
  <Words>891</Words>
  <Characters>4902</Characters>
  <Application>Microsoft Office Word</Application>
  <DocSecurity>0</DocSecurity>
  <Lines>40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stplan Sjabloon</vt:lpstr>
      <vt:lpstr>Test Plan Template</vt:lpstr>
    </vt:vector>
  </TitlesOfParts>
  <Company>Booz Allen Hamilton</Company>
  <LinksUpToDate>false</LinksUpToDate>
  <CharactersWithSpaces>5782</CharactersWithSpaces>
  <SharedDoc>false</SharedDoc>
  <HLinks>
    <vt:vector size="6" baseType="variant">
      <vt:variant>
        <vt:i4>7274596</vt:i4>
      </vt:variant>
      <vt:variant>
        <vt:i4>54</vt:i4>
      </vt:variant>
      <vt:variant>
        <vt:i4>0</vt:i4>
      </vt:variant>
      <vt:variant>
        <vt:i4>5</vt:i4>
      </vt:variant>
      <vt:variant>
        <vt:lpwstr>http://www.guru99.com/testing-methodology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plan Sjabloon</dc:title>
  <dc:subject/>
  <dc:creator>Mehul Shah</dc:creator>
  <cp:keywords/>
  <dc:description/>
  <cp:lastModifiedBy>Rick Blaas</cp:lastModifiedBy>
  <cp:revision>4</cp:revision>
  <cp:lastPrinted>2006-07-28T11:16:00Z</cp:lastPrinted>
  <dcterms:created xsi:type="dcterms:W3CDTF">2024-01-03T12:17:00Z</dcterms:created>
  <dcterms:modified xsi:type="dcterms:W3CDTF">2024-01-05T13:37:00Z</dcterms:modified>
</cp:coreProperties>
</file>